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4789F" w14:textId="7E478109" w:rsidR="00F3744E" w:rsidRPr="00D434FB" w:rsidRDefault="0062090B" w:rsidP="00C96172">
      <w:pPr>
        <w:pStyle w:val="Heading1"/>
        <w:spacing w:before="120"/>
      </w:pPr>
      <w:bookmarkStart w:id="0" w:name="_Toc41655085"/>
      <w:bookmarkStart w:id="1" w:name="_Toc41661247"/>
      <w:bookmarkStart w:id="2" w:name="_Toc42086739"/>
      <w:bookmarkStart w:id="3" w:name="_Toc42093321"/>
      <w:bookmarkStart w:id="4" w:name="_Toc349720821"/>
      <w:r w:rsidRPr="00D434FB">
        <w:t>Understanding the NDIS</w:t>
      </w:r>
      <w:bookmarkEnd w:id="0"/>
      <w:bookmarkEnd w:id="1"/>
      <w:bookmarkEnd w:id="2"/>
      <w:bookmarkEnd w:id="3"/>
    </w:p>
    <w:p w14:paraId="20422E50" w14:textId="728B2137" w:rsidR="00FD366A" w:rsidRPr="00FD366A" w:rsidRDefault="00FD366A" w:rsidP="0084289E">
      <w:pPr>
        <w:pStyle w:val="TOCHeading"/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FD366A">
        <w:t xml:space="preserve">Booklet 1 of 3 </w:t>
      </w:r>
    </w:p>
    <w:p w14:paraId="43019DAA" w14:textId="3FB74548" w:rsidR="00FD366A" w:rsidRDefault="00F3744E" w:rsidP="00C96172">
      <w:pPr>
        <w:pStyle w:val="Heading3"/>
        <w:spacing w:before="360"/>
      </w:pPr>
      <w:r w:rsidRPr="005369B5">
        <w:t xml:space="preserve">Easy </w:t>
      </w:r>
      <w:r w:rsidR="00E74522" w:rsidRPr="005369B5">
        <w:t xml:space="preserve">Read </w:t>
      </w:r>
      <w:r w:rsidRPr="005369B5">
        <w:t>versio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0966ADC6" w14:textId="6DB7B702" w:rsidR="00D2782C" w:rsidRPr="00352926" w:rsidRDefault="00C96172" w:rsidP="00C96172">
      <w:r>
        <w:t>National Disability Insurance Scheme</w:t>
      </w:r>
      <w:bookmarkStart w:id="19" w:name="_Hlk41920175"/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bookmarkStart w:id="60" w:name="_Toc5878085"/>
      <w:bookmarkStart w:id="61" w:name="_Toc5975100"/>
      <w:bookmarkStart w:id="62" w:name="_Toc5979654"/>
      <w:bookmarkStart w:id="63" w:name="_Toc6302388"/>
      <w:bookmarkStart w:id="64" w:name="_Toc6305501"/>
      <w:bookmarkStart w:id="65" w:name="_Toc6306673"/>
      <w:bookmarkStart w:id="66" w:name="_Toc6390563"/>
    </w:p>
    <w:p w14:paraId="4C5E5CA3" w14:textId="091FB136" w:rsidR="00F3744E" w:rsidRPr="00CF0788" w:rsidRDefault="00F3744E" w:rsidP="00C96172">
      <w:pPr>
        <w:pStyle w:val="Heading2"/>
      </w:pPr>
      <w:bookmarkStart w:id="67" w:name="_Toc12634014"/>
      <w:bookmarkStart w:id="68" w:name="_Toc12636472"/>
      <w:bookmarkStart w:id="69" w:name="_Toc41655087"/>
      <w:bookmarkStart w:id="70" w:name="_Toc41661249"/>
      <w:bookmarkStart w:id="71" w:name="_Toc42086741"/>
      <w:bookmarkStart w:id="72" w:name="_Toc42093323"/>
      <w:bookmarkStart w:id="73" w:name="_Toc43394182"/>
      <w:bookmarkEnd w:id="19"/>
      <w:r>
        <w:t xml:space="preserve">How to use this </w:t>
      </w:r>
      <w:r w:rsidR="000D5DB2">
        <w:rPr>
          <w:lang w:val="en-AU"/>
        </w:rPr>
        <w:t>bookle</w:t>
      </w:r>
      <w:r w:rsidR="00797607">
        <w:rPr>
          <w:lang w:val="en-AU"/>
        </w:rPr>
        <w:t>t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 w:rsidRPr="00CF0788">
        <w:t xml:space="preserve"> </w:t>
      </w:r>
    </w:p>
    <w:p w14:paraId="370FBBD2" w14:textId="44AE9214" w:rsidR="00C96172" w:rsidRPr="00E9016B" w:rsidRDefault="00C96172" w:rsidP="00EE56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booklet. </w:t>
      </w:r>
      <w:r w:rsidR="005D7535">
        <w:br/>
      </w:r>
      <w:r>
        <w:t xml:space="preserve">When you see the word ‘we’, it means the NDIA. </w:t>
      </w:r>
    </w:p>
    <w:p w14:paraId="71A5483E" w14:textId="60AD8B8B" w:rsidR="00C96172" w:rsidRPr="0052434D" w:rsidRDefault="00C96172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 xml:space="preserve">booklet </w:t>
      </w:r>
      <w:r w:rsidRPr="00E9016B">
        <w:t>is written in an easy to read way.</w:t>
      </w:r>
    </w:p>
    <w:p w14:paraId="6CD1745F" w14:textId="0C6CA5B3" w:rsidR="00C96172" w:rsidRPr="00E9016B" w:rsidRDefault="00C96172" w:rsidP="00C438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>.</w:t>
      </w:r>
      <w:r>
        <w:t xml:space="preserve"> We explain what these words mean. There is a list of these words on page </w:t>
      </w:r>
      <w:r>
        <w:fldChar w:fldCharType="begin"/>
      </w:r>
      <w:r>
        <w:instrText xml:space="preserve"> PAGEREF _Ref44074526 \h </w:instrText>
      </w:r>
      <w:r>
        <w:fldChar w:fldCharType="separate"/>
      </w:r>
      <w:r w:rsidR="006B659B">
        <w:rPr>
          <w:noProof/>
        </w:rPr>
        <w:t>1</w:t>
      </w:r>
      <w:r>
        <w:fldChar w:fldCharType="end"/>
      </w:r>
      <w:r w:rsidR="002F742A">
        <w:t>7</w:t>
      </w:r>
      <w:r>
        <w:t xml:space="preserve">. </w:t>
      </w:r>
    </w:p>
    <w:p w14:paraId="3A6A5879" w14:textId="0F70D149" w:rsidR="00C96172" w:rsidRPr="000F6E4B" w:rsidRDefault="00C96172" w:rsidP="00705A0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bookle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1CD0EC75" w14:textId="4E693D79" w:rsidR="00C96172" w:rsidRPr="00FC5016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booklet is a summary of another booklet</w:t>
      </w:r>
      <w:r w:rsidRPr="009D031E">
        <w:t xml:space="preserve">. </w:t>
      </w:r>
    </w:p>
    <w:p w14:paraId="160BF775" w14:textId="0C5228BE" w:rsidR="00C96172" w:rsidRPr="000F6E4B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booklet</w:t>
      </w:r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64210AC2" w14:textId="77777777" w:rsidR="00C96172" w:rsidRPr="000F6E4B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are 3 booklets that all work together.</w:t>
      </w:r>
    </w:p>
    <w:p w14:paraId="62A6AAB6" w14:textId="77777777" w:rsidR="00C96172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Booklet 1 explains what the NDIS is. </w:t>
      </w:r>
    </w:p>
    <w:p w14:paraId="2EEFFA16" w14:textId="77777777" w:rsidR="00C96172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Booklet 2 explains how to make an NDIS plan. </w:t>
      </w:r>
    </w:p>
    <w:p w14:paraId="4759DC08" w14:textId="77777777" w:rsidR="00C96172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Booklet 3 explains how to use your NDIS plan. </w:t>
      </w:r>
    </w:p>
    <w:p w14:paraId="5D5B0807" w14:textId="77777777" w:rsidR="00C96172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is Booklet 1.</w:t>
      </w:r>
    </w:p>
    <w:p w14:paraId="084FEEAE" w14:textId="77777777" w:rsidR="00C96172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You don’t have to read this booklet all at once. </w:t>
      </w:r>
    </w:p>
    <w:p w14:paraId="7D843F88" w14:textId="77777777" w:rsidR="00C96172" w:rsidRDefault="00C96172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You can take your time and work through it at your own pace. </w:t>
      </w:r>
    </w:p>
    <w:p w14:paraId="259F5CAD" w14:textId="77777777" w:rsidR="00705A02" w:rsidRPr="0084289E" w:rsidRDefault="00705A02" w:rsidP="0084289E">
      <w:pPr>
        <w:pStyle w:val="Heading2"/>
      </w:pPr>
      <w:bookmarkStart w:id="74" w:name="_Toc43394183"/>
      <w:bookmarkStart w:id="75" w:name="_Toc42086742"/>
      <w:bookmarkStart w:id="76" w:name="_Toc42093324"/>
      <w:bookmarkStart w:id="77" w:name="_Hlk41661236"/>
      <w:bookmarkStart w:id="78" w:name="_Hlk42013068"/>
      <w:bookmarkStart w:id="79" w:name="_Toc497142654"/>
      <w:bookmarkStart w:id="80" w:name="_Toc497209781"/>
      <w:bookmarkStart w:id="81" w:name="_Toc497212949"/>
      <w:bookmarkStart w:id="82" w:name="_Toc497215533"/>
      <w:bookmarkStart w:id="83" w:name="_Toc497302120"/>
      <w:bookmarkStart w:id="84" w:name="_Toc498339417"/>
      <w:bookmarkStart w:id="85" w:name="_Toc527635163"/>
      <w:bookmarkStart w:id="86" w:name="_Toc527644812"/>
      <w:bookmarkStart w:id="87" w:name="_Toc529882155"/>
      <w:bookmarkStart w:id="88" w:name="_Toc533076400"/>
      <w:bookmarkStart w:id="89" w:name="_Toc533077010"/>
      <w:bookmarkStart w:id="90" w:name="_Toc533079088"/>
      <w:bookmarkStart w:id="91" w:name="_Toc533084358"/>
      <w:bookmarkStart w:id="92" w:name="_Toc5878086"/>
      <w:bookmarkStart w:id="93" w:name="_Toc5975101"/>
      <w:bookmarkStart w:id="94" w:name="_Toc5979655"/>
      <w:bookmarkStart w:id="95" w:name="_Toc6302389"/>
      <w:bookmarkStart w:id="96" w:name="_Toc6305502"/>
      <w:bookmarkStart w:id="97" w:name="_Toc6306674"/>
      <w:bookmarkStart w:id="98" w:name="_Toc6390564"/>
      <w:bookmarkStart w:id="99" w:name="_Toc12634015"/>
      <w:bookmarkStart w:id="100" w:name="_Toc12636473"/>
      <w:bookmarkStart w:id="101" w:name="_Toc41655088"/>
      <w:bookmarkStart w:id="102" w:name="_Toc41661250"/>
      <w:r w:rsidRPr="0084289E">
        <w:lastRenderedPageBreak/>
        <w:t>Changes during coronavirus (COVID-19)</w:t>
      </w:r>
      <w:bookmarkEnd w:id="74"/>
      <w:r w:rsidRPr="0084289E">
        <w:t xml:space="preserve"> </w:t>
      </w:r>
      <w:bookmarkEnd w:id="75"/>
      <w:bookmarkEnd w:id="76"/>
    </w:p>
    <w:p w14:paraId="5785422C" w14:textId="77777777" w:rsidR="00C96172" w:rsidRPr="00A47051" w:rsidRDefault="00C96172" w:rsidP="006E7203">
      <w:r>
        <w:t xml:space="preserve">Some things have changed at the NDIS due to </w:t>
      </w:r>
      <w:r w:rsidRPr="00006C34">
        <w:rPr>
          <w:b/>
          <w:bCs/>
        </w:rPr>
        <w:t>coronavirus</w:t>
      </w:r>
      <w:r>
        <w:t xml:space="preserve"> (COVID-19).</w:t>
      </w:r>
    </w:p>
    <w:p w14:paraId="2E4886CD" w14:textId="77777777" w:rsidR="00C96172" w:rsidRPr="00A47051" w:rsidRDefault="00C96172" w:rsidP="006E7203">
      <w:r>
        <w:t>Coronavirus is a virus that has affected many people around the world.</w:t>
      </w:r>
    </w:p>
    <w:p w14:paraId="2F6820C5" w14:textId="77777777" w:rsidR="00C96172" w:rsidRPr="00A47051" w:rsidRDefault="00C96172" w:rsidP="006E7203">
      <w:r>
        <w:t>During coronavirus, more of our services are available online.</w:t>
      </w:r>
    </w:p>
    <w:p w14:paraId="7A8EC5C4" w14:textId="12D99F4C" w:rsidR="0084289E" w:rsidRDefault="00C96172" w:rsidP="00C96172">
      <w:r>
        <w:t>And we are working with people on the phone instead of having face-to-face meetings.</w:t>
      </w:r>
    </w:p>
    <w:p w14:paraId="58039764" w14:textId="77777777" w:rsidR="00C96172" w:rsidRPr="00A47051" w:rsidRDefault="00C96172" w:rsidP="006E7203">
      <w:r>
        <w:t xml:space="preserve">Now NDIS plans: </w:t>
      </w:r>
    </w:p>
    <w:p w14:paraId="1CD3CB2B" w14:textId="7FC1B0F5" w:rsidR="00C96172" w:rsidRPr="00A47051" w:rsidRDefault="00C96172" w:rsidP="006E7203">
      <w:pPr>
        <w:pStyle w:val="ListParagraph"/>
        <w:numPr>
          <w:ilvl w:val="0"/>
          <w:numId w:val="3"/>
        </w:numPr>
      </w:pPr>
      <w:r>
        <w:t xml:space="preserve">are more flexible – you can make changes if you need to because </w:t>
      </w:r>
      <w:r w:rsidR="005D7535">
        <w:br/>
      </w:r>
      <w:r>
        <w:t xml:space="preserve">of coronavirus </w:t>
      </w:r>
    </w:p>
    <w:p w14:paraId="37716AE0" w14:textId="4FC53595" w:rsidR="00705A02" w:rsidRDefault="00C96172" w:rsidP="00C96172">
      <w:pPr>
        <w:pStyle w:val="ListParagraph"/>
        <w:numPr>
          <w:ilvl w:val="0"/>
          <w:numId w:val="3"/>
        </w:numPr>
      </w:pPr>
      <w:r>
        <w:t xml:space="preserve">last for a longer time – plans are being extended for 12 months. </w:t>
      </w:r>
      <w:bookmarkEnd w:id="77"/>
    </w:p>
    <w:p w14:paraId="63500EA3" w14:textId="3DCDC7A3" w:rsidR="00C96172" w:rsidRDefault="00C96172" w:rsidP="00C96172">
      <w:pPr>
        <w:pStyle w:val="Heading3"/>
        <w:spacing w:before="480"/>
      </w:pPr>
      <w:r>
        <w:t>Where do you find more information about these changes?</w:t>
      </w:r>
    </w:p>
    <w:p w14:paraId="1A709AF9" w14:textId="46F1C941" w:rsidR="00C96172" w:rsidRPr="00C96172" w:rsidRDefault="00C96172" w:rsidP="00C96172">
      <w:r w:rsidRPr="00C96172">
        <w:t xml:space="preserve">You can visit our website at </w:t>
      </w:r>
      <w:hyperlink r:id="rId9" w:history="1">
        <w:r w:rsidRPr="00C96172">
          <w:rPr>
            <w:rStyle w:val="Hyperlink"/>
          </w:rPr>
          <w:t>www.ndis.gov.au/coronavirus</w:t>
        </w:r>
      </w:hyperlink>
    </w:p>
    <w:p w14:paraId="41B4B031" w14:textId="0DA0E8B7" w:rsidR="00C96172" w:rsidRDefault="00C9617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rFonts w:cs="Times New Roman"/>
          <w:b/>
          <w:bCs/>
          <w:color w:val="6B2976"/>
          <w:sz w:val="36"/>
          <w:szCs w:val="26"/>
          <w:lang w:val="x-none" w:eastAsia="x-none"/>
        </w:rPr>
        <w:br w:type="page"/>
      </w:r>
    </w:p>
    <w:p w14:paraId="5105BA5E" w14:textId="77777777" w:rsidR="00CB4611" w:rsidRDefault="00F3744E" w:rsidP="0084289E">
      <w:pPr>
        <w:pStyle w:val="TOCHeading"/>
        <w:rPr>
          <w:noProof/>
        </w:rPr>
      </w:pPr>
      <w:bookmarkStart w:id="103" w:name="_Toc42086743"/>
      <w:bookmarkStart w:id="104" w:name="_Toc42093325"/>
      <w:bookmarkStart w:id="105" w:name="_Toc43394184"/>
      <w:bookmarkEnd w:id="78"/>
      <w:r w:rsidRPr="001A2138">
        <w:lastRenderedPageBreak/>
        <w:t>What’s in thi</w:t>
      </w:r>
      <w:r w:rsidRPr="00CB4611">
        <w:t xml:space="preserve">s </w:t>
      </w:r>
      <w:r w:rsidR="000D5DB2" w:rsidRPr="00CB4611">
        <w:t>bookle</w:t>
      </w:r>
      <w:r w:rsidR="000D5DB2">
        <w:t>t</w:t>
      </w:r>
      <w:r w:rsidRPr="001A2138">
        <w:t>?</w:t>
      </w:r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r w:rsidR="00CB4611">
        <w:fldChar w:fldCharType="begin"/>
      </w:r>
      <w:r w:rsidR="00CB4611">
        <w:instrText xml:space="preserve"> TOC \h \z \t "Heading 2,1" </w:instrText>
      </w:r>
      <w:r w:rsidR="00CB4611">
        <w:fldChar w:fldCharType="separate"/>
      </w:r>
    </w:p>
    <w:p w14:paraId="7D68393E" w14:textId="7C44AF4F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83" w:history="1">
        <w:r w:rsidR="00CB4611" w:rsidRPr="00686CC0">
          <w:rPr>
            <w:rStyle w:val="Hyperlink"/>
            <w:noProof/>
          </w:rPr>
          <w:t>Changes during coronavirus (COVID-19)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83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2</w:t>
        </w:r>
        <w:r w:rsidR="00CB4611">
          <w:rPr>
            <w:noProof/>
            <w:webHidden/>
          </w:rPr>
          <w:fldChar w:fldCharType="end"/>
        </w:r>
      </w:hyperlink>
    </w:p>
    <w:p w14:paraId="3060FD51" w14:textId="78DAAE87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85" w:history="1">
        <w:r w:rsidR="00CB4611" w:rsidRPr="00686CC0">
          <w:rPr>
            <w:rStyle w:val="Hyperlink"/>
            <w:noProof/>
          </w:rPr>
          <w:t>What is the NDIS?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85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4</w:t>
        </w:r>
        <w:r w:rsidR="00CB4611">
          <w:rPr>
            <w:noProof/>
            <w:webHidden/>
          </w:rPr>
          <w:fldChar w:fldCharType="end"/>
        </w:r>
      </w:hyperlink>
    </w:p>
    <w:p w14:paraId="13E2DD34" w14:textId="0B196666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86" w:history="1">
        <w:r w:rsidR="00CB4611" w:rsidRPr="00686CC0">
          <w:rPr>
            <w:rStyle w:val="Hyperlink"/>
            <w:noProof/>
          </w:rPr>
          <w:t>Who works on the NDIS?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86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6</w:t>
        </w:r>
        <w:r w:rsidR="00CB4611">
          <w:rPr>
            <w:noProof/>
            <w:webHidden/>
          </w:rPr>
          <w:fldChar w:fldCharType="end"/>
        </w:r>
      </w:hyperlink>
    </w:p>
    <w:p w14:paraId="014CC007" w14:textId="2D65CFE8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87" w:history="1">
        <w:r w:rsidR="00CB4611" w:rsidRPr="00686CC0">
          <w:rPr>
            <w:rStyle w:val="Hyperlink"/>
            <w:noProof/>
          </w:rPr>
          <w:t>Who can take part in the NDIS?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87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8</w:t>
        </w:r>
        <w:r w:rsidR="00CB4611">
          <w:rPr>
            <w:noProof/>
            <w:webHidden/>
          </w:rPr>
          <w:fldChar w:fldCharType="end"/>
        </w:r>
      </w:hyperlink>
    </w:p>
    <w:p w14:paraId="786F7F7E" w14:textId="4ACE385E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88" w:history="1">
        <w:r w:rsidR="00CB4611" w:rsidRPr="00686CC0">
          <w:rPr>
            <w:rStyle w:val="Hyperlink"/>
            <w:noProof/>
          </w:rPr>
          <w:t>How do you apply for the NDIS?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88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10</w:t>
        </w:r>
        <w:r w:rsidR="00CB4611">
          <w:rPr>
            <w:noProof/>
            <w:webHidden/>
          </w:rPr>
          <w:fldChar w:fldCharType="end"/>
        </w:r>
      </w:hyperlink>
    </w:p>
    <w:p w14:paraId="687AF264" w14:textId="367E092B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89" w:history="1">
        <w:r w:rsidR="00CB4611" w:rsidRPr="00686CC0">
          <w:rPr>
            <w:rStyle w:val="Hyperlink"/>
            <w:noProof/>
          </w:rPr>
          <w:t>What does the NDIS pay for?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89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13</w:t>
        </w:r>
        <w:r w:rsidR="00CB4611">
          <w:rPr>
            <w:noProof/>
            <w:webHidden/>
          </w:rPr>
          <w:fldChar w:fldCharType="end"/>
        </w:r>
      </w:hyperlink>
    </w:p>
    <w:p w14:paraId="4FB1E82E" w14:textId="5BA6077C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90" w:history="1">
        <w:r w:rsidR="00CB4611" w:rsidRPr="00686CC0">
          <w:rPr>
            <w:rStyle w:val="Hyperlink"/>
            <w:noProof/>
          </w:rPr>
          <w:t>More information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90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16</w:t>
        </w:r>
        <w:r w:rsidR="00CB4611">
          <w:rPr>
            <w:noProof/>
            <w:webHidden/>
          </w:rPr>
          <w:fldChar w:fldCharType="end"/>
        </w:r>
      </w:hyperlink>
    </w:p>
    <w:p w14:paraId="7724FE3B" w14:textId="64262C19" w:rsidR="00CB4611" w:rsidRDefault="007159EC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394191" w:history="1">
        <w:r w:rsidR="00CB4611" w:rsidRPr="00686CC0">
          <w:rPr>
            <w:rStyle w:val="Hyperlink"/>
            <w:noProof/>
          </w:rPr>
          <w:t>Word list</w:t>
        </w:r>
        <w:r w:rsidR="00CB4611">
          <w:rPr>
            <w:noProof/>
            <w:webHidden/>
          </w:rPr>
          <w:tab/>
        </w:r>
        <w:r w:rsidR="00CB4611">
          <w:rPr>
            <w:noProof/>
            <w:webHidden/>
          </w:rPr>
          <w:fldChar w:fldCharType="begin"/>
        </w:r>
        <w:r w:rsidR="00CB4611">
          <w:rPr>
            <w:noProof/>
            <w:webHidden/>
          </w:rPr>
          <w:instrText xml:space="preserve"> PAGEREF _Toc43394191 \h </w:instrText>
        </w:r>
        <w:r w:rsidR="00CB4611">
          <w:rPr>
            <w:noProof/>
            <w:webHidden/>
          </w:rPr>
        </w:r>
        <w:r w:rsidR="00CB4611">
          <w:rPr>
            <w:noProof/>
            <w:webHidden/>
          </w:rPr>
          <w:fldChar w:fldCharType="separate"/>
        </w:r>
        <w:r w:rsidR="002F742A">
          <w:rPr>
            <w:noProof/>
            <w:webHidden/>
          </w:rPr>
          <w:t>17</w:t>
        </w:r>
        <w:r w:rsidR="00CB4611">
          <w:rPr>
            <w:noProof/>
            <w:webHidden/>
          </w:rPr>
          <w:fldChar w:fldCharType="end"/>
        </w:r>
      </w:hyperlink>
    </w:p>
    <w:p w14:paraId="3D7EBAAF" w14:textId="13E4F132" w:rsidR="00EB07E5" w:rsidRDefault="00CB4611" w:rsidP="00FD366A">
      <w:pPr>
        <w:rPr>
          <w:b/>
          <w:bCs/>
          <w:sz w:val="36"/>
        </w:rPr>
      </w:pPr>
      <w:r>
        <w:fldChar w:fldCharType="end"/>
      </w:r>
      <w:r w:rsidR="00EB07E5">
        <w:br w:type="page"/>
      </w:r>
    </w:p>
    <w:p w14:paraId="5C20AB9B" w14:textId="1E0431EE" w:rsidR="00D01D6C" w:rsidRPr="00653E86" w:rsidRDefault="00AC75FD" w:rsidP="0084289E">
      <w:pPr>
        <w:pStyle w:val="Heading2"/>
        <w:rPr>
          <w:lang w:val="en-US"/>
        </w:rPr>
      </w:pPr>
      <w:bookmarkStart w:id="106" w:name="_Toc43394185"/>
      <w:bookmarkStart w:id="107" w:name="_Toc6390577"/>
      <w:bookmarkStart w:id="108" w:name="_Toc12634028"/>
      <w:bookmarkEnd w:id="4"/>
      <w:r>
        <w:lastRenderedPageBreak/>
        <w:t>What is the NDIS?</w:t>
      </w:r>
      <w:bookmarkEnd w:id="106"/>
    </w:p>
    <w:p w14:paraId="48B322C2" w14:textId="77777777" w:rsidR="00C96172" w:rsidRPr="00A47051" w:rsidRDefault="00C96172" w:rsidP="007565D9">
      <w:pPr>
        <w:spacing w:line="336" w:lineRule="auto"/>
      </w:pPr>
      <w:r>
        <w:t xml:space="preserve">The NDIS provides services and support to people with disability. </w:t>
      </w:r>
    </w:p>
    <w:p w14:paraId="1B4938D5" w14:textId="5BD28702" w:rsidR="00C96172" w:rsidRPr="00A47051" w:rsidRDefault="00C96172" w:rsidP="007565D9">
      <w:pPr>
        <w:spacing w:line="336" w:lineRule="auto"/>
      </w:pPr>
      <w:r>
        <w:t xml:space="preserve">NDIS stands for the National Disability Insurance Scheme. </w:t>
      </w:r>
    </w:p>
    <w:p w14:paraId="6315FA60" w14:textId="77777777" w:rsidR="00C96172" w:rsidRDefault="00C96172" w:rsidP="007565D9">
      <w:pPr>
        <w:spacing w:line="336" w:lineRule="auto"/>
      </w:pPr>
      <w:r w:rsidRPr="00624BC1">
        <w:rPr>
          <w:b/>
          <w:bCs/>
          <w:color w:val="6B2976"/>
          <w:sz w:val="40"/>
          <w:szCs w:val="40"/>
        </w:rPr>
        <w:t>N</w:t>
      </w:r>
      <w:r>
        <w:t xml:space="preserve">ational means all around Australia. </w:t>
      </w:r>
    </w:p>
    <w:p w14:paraId="5D331B27" w14:textId="77777777" w:rsidR="00C96172" w:rsidRDefault="00C96172" w:rsidP="007565D9">
      <w:pPr>
        <w:spacing w:line="336" w:lineRule="auto"/>
      </w:pPr>
      <w:r w:rsidRPr="00624BC1">
        <w:rPr>
          <w:b/>
          <w:bCs/>
          <w:color w:val="6B2976"/>
          <w:sz w:val="40"/>
          <w:szCs w:val="40"/>
        </w:rPr>
        <w:t>D</w:t>
      </w:r>
      <w:r>
        <w:t xml:space="preserve">isability can affect: </w:t>
      </w:r>
    </w:p>
    <w:p w14:paraId="0CA57EB0" w14:textId="3BF4BC17" w:rsidR="00C96172" w:rsidRPr="006C7273" w:rsidRDefault="00C96172" w:rsidP="007565D9">
      <w:pPr>
        <w:pStyle w:val="ListParagraph"/>
        <w:numPr>
          <w:ilvl w:val="0"/>
          <w:numId w:val="3"/>
        </w:numPr>
        <w:spacing w:before="40" w:after="40" w:line="336" w:lineRule="auto"/>
      </w:pPr>
      <w:r>
        <w:t xml:space="preserve">a person’s senses – such as their sight or hearing </w:t>
      </w:r>
    </w:p>
    <w:p w14:paraId="43F9DF68" w14:textId="36E09BA4" w:rsidR="00C96172" w:rsidRPr="006C7273" w:rsidRDefault="00C96172" w:rsidP="007565D9">
      <w:pPr>
        <w:pStyle w:val="ListParagraph"/>
        <w:numPr>
          <w:ilvl w:val="0"/>
          <w:numId w:val="3"/>
        </w:numPr>
        <w:spacing w:before="40" w:after="40" w:line="336" w:lineRule="auto"/>
      </w:pPr>
      <w:r>
        <w:t xml:space="preserve">a person’s ability to move or use their body </w:t>
      </w:r>
    </w:p>
    <w:p w14:paraId="63FC7ED5" w14:textId="77777777" w:rsidR="00C96172" w:rsidRPr="006C7273" w:rsidRDefault="00C96172" w:rsidP="007565D9">
      <w:pPr>
        <w:pStyle w:val="ListParagraph"/>
        <w:numPr>
          <w:ilvl w:val="0"/>
          <w:numId w:val="3"/>
        </w:numPr>
        <w:spacing w:before="40" w:after="40" w:line="336" w:lineRule="auto"/>
      </w:pPr>
      <w:r w:rsidRPr="006C7273">
        <w:t xml:space="preserve">the way a person thinks, learns or understands </w:t>
      </w:r>
    </w:p>
    <w:p w14:paraId="689A9A5A" w14:textId="6D37F226" w:rsidR="00C96172" w:rsidRDefault="00C96172" w:rsidP="007565D9">
      <w:pPr>
        <w:pStyle w:val="ListParagraph"/>
        <w:numPr>
          <w:ilvl w:val="0"/>
          <w:numId w:val="3"/>
        </w:numPr>
        <w:spacing w:before="40" w:after="40" w:line="336" w:lineRule="auto"/>
      </w:pPr>
      <w:r w:rsidRPr="006C7273">
        <w:t>the way a person feels, or their</w:t>
      </w:r>
      <w:r>
        <w:t xml:space="preserve"> </w:t>
      </w:r>
      <w:r w:rsidRPr="006C7273">
        <w:t>mental health.</w:t>
      </w:r>
    </w:p>
    <w:p w14:paraId="0E205AE5" w14:textId="77777777" w:rsidR="00C96172" w:rsidRDefault="00C96172" w:rsidP="007565D9">
      <w:pPr>
        <w:spacing w:line="336" w:lineRule="auto"/>
      </w:pPr>
      <w:r w:rsidRPr="00624BC1">
        <w:rPr>
          <w:b/>
          <w:bCs/>
          <w:color w:val="6B2976"/>
          <w:sz w:val="40"/>
          <w:szCs w:val="40"/>
        </w:rPr>
        <w:t>I</w:t>
      </w:r>
      <w:r w:rsidRPr="00705A02">
        <w:t xml:space="preserve">nsurance </w:t>
      </w:r>
      <w:r>
        <w:t>is a service you pay for to protect yourself against problems in the future.</w:t>
      </w:r>
    </w:p>
    <w:p w14:paraId="0A4BC1C3" w14:textId="77777777" w:rsidR="00C96172" w:rsidRPr="004E4E38" w:rsidRDefault="00C96172" w:rsidP="007565D9">
      <w:pPr>
        <w:spacing w:line="336" w:lineRule="auto"/>
      </w:pPr>
      <w:r>
        <w:t>For example, if you get a disability in the future, the insurance pays for the cost of your supports and services.</w:t>
      </w:r>
    </w:p>
    <w:p w14:paraId="1754FCA8" w14:textId="77777777" w:rsidR="00C96172" w:rsidRDefault="00C96172" w:rsidP="007565D9">
      <w:pPr>
        <w:spacing w:line="336" w:lineRule="auto"/>
        <w:rPr>
          <w:b/>
          <w:bCs/>
        </w:rPr>
      </w:pPr>
      <w:r w:rsidRPr="00624BC1">
        <w:rPr>
          <w:b/>
          <w:bCs/>
          <w:color w:val="6B2976"/>
          <w:sz w:val="40"/>
          <w:szCs w:val="40"/>
        </w:rPr>
        <w:t>S</w:t>
      </w:r>
      <w:r w:rsidRPr="00705A02">
        <w:t>cheme is a type of government program.</w:t>
      </w:r>
      <w:r>
        <w:rPr>
          <w:b/>
          <w:bCs/>
        </w:rPr>
        <w:t xml:space="preserve"> </w:t>
      </w:r>
    </w:p>
    <w:p w14:paraId="2B525607" w14:textId="37F0756C" w:rsidR="00D90F90" w:rsidRDefault="00D90F90" w:rsidP="00B965C2">
      <w:pPr>
        <w:pStyle w:val="Heading3"/>
      </w:pPr>
      <w:r>
        <w:t>What does the NDIS do?</w:t>
      </w:r>
    </w:p>
    <w:p w14:paraId="774DA247" w14:textId="77777777" w:rsidR="00C96172" w:rsidRPr="00A47051" w:rsidRDefault="00C96172" w:rsidP="00D70C69">
      <w:r>
        <w:t xml:space="preserve">The NDIS pays for support and services for people with disability. </w:t>
      </w:r>
    </w:p>
    <w:p w14:paraId="78577334" w14:textId="77777777" w:rsidR="00C96172" w:rsidRDefault="00C96172" w:rsidP="007A56FE">
      <w:r>
        <w:t xml:space="preserve">Supports and services can include: </w:t>
      </w:r>
    </w:p>
    <w:p w14:paraId="4DEB8402" w14:textId="77777777" w:rsidR="00C96172" w:rsidRDefault="00C96172" w:rsidP="00D70C69">
      <w:pPr>
        <w:pStyle w:val="ListParagraph"/>
        <w:numPr>
          <w:ilvl w:val="0"/>
          <w:numId w:val="6"/>
        </w:numPr>
      </w:pPr>
      <w:r>
        <w:t xml:space="preserve">help with daily life </w:t>
      </w:r>
    </w:p>
    <w:p w14:paraId="5F340CC7" w14:textId="77777777" w:rsidR="00C96172" w:rsidRDefault="00C96172" w:rsidP="00D70C69">
      <w:pPr>
        <w:pStyle w:val="ListParagraph"/>
        <w:numPr>
          <w:ilvl w:val="0"/>
          <w:numId w:val="6"/>
        </w:numPr>
      </w:pPr>
      <w:r>
        <w:t>aids and equipment</w:t>
      </w:r>
    </w:p>
    <w:p w14:paraId="6ADB1624" w14:textId="77777777" w:rsidR="00C96172" w:rsidRDefault="00C96172" w:rsidP="007A56FE">
      <w:pPr>
        <w:pStyle w:val="ListParagraph"/>
        <w:numPr>
          <w:ilvl w:val="0"/>
          <w:numId w:val="6"/>
        </w:numPr>
      </w:pPr>
      <w:r>
        <w:t>help to meet your goals and do the things you want to do.</w:t>
      </w:r>
    </w:p>
    <w:p w14:paraId="71ED59D6" w14:textId="77777777" w:rsidR="00C96172" w:rsidRDefault="00C96172" w:rsidP="00D70C69">
      <w:r>
        <w:t>We think that it’s better if people can get services and support:</w:t>
      </w:r>
    </w:p>
    <w:p w14:paraId="399C6333" w14:textId="77777777" w:rsidR="00C96172" w:rsidRDefault="00C96172" w:rsidP="001D47D5">
      <w:pPr>
        <w:numPr>
          <w:ilvl w:val="0"/>
          <w:numId w:val="6"/>
        </w:numPr>
      </w:pPr>
      <w:r>
        <w:t xml:space="preserve">as early as possible in their lives </w:t>
      </w:r>
    </w:p>
    <w:p w14:paraId="3F966A21" w14:textId="77777777" w:rsidR="00C96172" w:rsidRDefault="00C96172" w:rsidP="00082485">
      <w:pPr>
        <w:numPr>
          <w:ilvl w:val="0"/>
          <w:numId w:val="6"/>
        </w:numPr>
      </w:pPr>
      <w:r>
        <w:t xml:space="preserve">when they first get a disability. </w:t>
      </w:r>
    </w:p>
    <w:p w14:paraId="08723C39" w14:textId="77777777" w:rsidR="00C96172" w:rsidRDefault="00C96172" w:rsidP="00D70C69">
      <w:r>
        <w:lastRenderedPageBreak/>
        <w:t xml:space="preserve">This is called </w:t>
      </w:r>
      <w:r w:rsidRPr="00624BC1">
        <w:rPr>
          <w:rStyle w:val="Strong"/>
        </w:rPr>
        <w:t>early intervention</w:t>
      </w:r>
      <w:r>
        <w:t xml:space="preserve">. </w:t>
      </w:r>
    </w:p>
    <w:p w14:paraId="217D0E15" w14:textId="77777777" w:rsidR="00C96172" w:rsidRDefault="00C96172" w:rsidP="00D70C69">
      <w:r>
        <w:t xml:space="preserve">It can apply to both children and adults. </w:t>
      </w:r>
    </w:p>
    <w:p w14:paraId="5591F805" w14:textId="77777777" w:rsidR="00C96172" w:rsidRDefault="00C96172" w:rsidP="00D70C69">
      <w:r>
        <w:t xml:space="preserve">Not everyone with disability can get the NDIS. </w:t>
      </w:r>
    </w:p>
    <w:p w14:paraId="5BE4C117" w14:textId="77777777" w:rsidR="00C96172" w:rsidRDefault="00C96172" w:rsidP="00D70C69">
      <w:r>
        <w:t xml:space="preserve">So the NDIS helps people with disability to find and use other services too. </w:t>
      </w:r>
    </w:p>
    <w:p w14:paraId="5C2BD007" w14:textId="2D208C30" w:rsidR="002F742A" w:rsidRDefault="00C96172" w:rsidP="00C96172">
      <w:r>
        <w:t xml:space="preserve">We explain who can use the NDIS on page </w:t>
      </w:r>
      <w:r w:rsidR="002F742A">
        <w:t>6</w:t>
      </w:r>
      <w:r>
        <w:t xml:space="preserve">. </w:t>
      </w:r>
    </w:p>
    <w:p w14:paraId="010DB654" w14:textId="77777777" w:rsidR="002F742A" w:rsidRDefault="002F742A">
      <w:pPr>
        <w:spacing w:before="0" w:after="0" w:line="240" w:lineRule="auto"/>
      </w:pPr>
      <w:r>
        <w:br w:type="page"/>
      </w:r>
    </w:p>
    <w:p w14:paraId="0552BC21" w14:textId="629729CF" w:rsidR="00D90F90" w:rsidRDefault="00D90F90" w:rsidP="0084289E">
      <w:pPr>
        <w:pStyle w:val="Heading2"/>
      </w:pPr>
      <w:bookmarkStart w:id="109" w:name="_Toc43394186"/>
      <w:bookmarkStart w:id="110" w:name="_Ref44074544"/>
      <w:r>
        <w:lastRenderedPageBreak/>
        <w:t xml:space="preserve">Who </w:t>
      </w:r>
      <w:r w:rsidR="009F0A48">
        <w:t>works on the NDIS?</w:t>
      </w:r>
      <w:bookmarkEnd w:id="109"/>
      <w:bookmarkEnd w:id="110"/>
      <w:r w:rsidR="009F0A48">
        <w:t xml:space="preserve"> </w:t>
      </w:r>
    </w:p>
    <w:p w14:paraId="68101CA6" w14:textId="5722F804" w:rsidR="00773FE7" w:rsidRDefault="00CA7E63" w:rsidP="00B965C2">
      <w:pPr>
        <w:pStyle w:val="Heading3"/>
      </w:pPr>
      <w:r>
        <w:t>National Disability Insurance Agency</w:t>
      </w:r>
    </w:p>
    <w:p w14:paraId="71916730" w14:textId="77777777" w:rsidR="00C96172" w:rsidRPr="00A47051" w:rsidRDefault="00C96172" w:rsidP="00D70C69">
      <w:r>
        <w:t xml:space="preserve">The NDIS is run by the National Disability Insurance Agency. </w:t>
      </w:r>
    </w:p>
    <w:p w14:paraId="72308DF3" w14:textId="77777777" w:rsidR="00C96172" w:rsidRDefault="00C96172" w:rsidP="00D70C69">
      <w:r>
        <w:t>We call it the NDIA.</w:t>
      </w:r>
    </w:p>
    <w:p w14:paraId="4BC2AAAC" w14:textId="77777777" w:rsidR="00C96172" w:rsidRPr="00A47051" w:rsidRDefault="00C96172" w:rsidP="00D70C69">
      <w:r>
        <w:t>The NDIA is a part of the Australian Government.</w:t>
      </w:r>
    </w:p>
    <w:p w14:paraId="061A6B05" w14:textId="77777777" w:rsidR="00C96172" w:rsidRDefault="00C96172" w:rsidP="00D70C69">
      <w:r>
        <w:t xml:space="preserve">It was set up according to the law. </w:t>
      </w:r>
    </w:p>
    <w:p w14:paraId="0DF8025D" w14:textId="16D003C6" w:rsidR="00C96172" w:rsidRDefault="00C96172" w:rsidP="00D70C69">
      <w:r>
        <w:t xml:space="preserve">The law that applies is called the </w:t>
      </w:r>
      <w:r w:rsidRPr="000A7480">
        <w:rPr>
          <w:i/>
          <w:iCs/>
        </w:rPr>
        <w:t>National Disability Insurance Scheme Act 2013</w:t>
      </w:r>
      <w:r>
        <w:t xml:space="preserve">. </w:t>
      </w:r>
    </w:p>
    <w:p w14:paraId="4D280397" w14:textId="40B75E23" w:rsidR="00773FE7" w:rsidRDefault="00773FE7" w:rsidP="00B965C2">
      <w:pPr>
        <w:pStyle w:val="Heading3"/>
      </w:pPr>
      <w:r>
        <w:t xml:space="preserve">Partners in the </w:t>
      </w:r>
      <w:r w:rsidR="00CA7E63">
        <w:t>C</w:t>
      </w:r>
      <w:r>
        <w:t>ommunity</w:t>
      </w:r>
    </w:p>
    <w:p w14:paraId="1DEE33DB" w14:textId="03DEF187" w:rsidR="00C96172" w:rsidRPr="00A47051" w:rsidRDefault="00C96172" w:rsidP="00D70C69">
      <w:r w:rsidRPr="00082485">
        <w:rPr>
          <w:b/>
          <w:bCs/>
        </w:rPr>
        <w:t>Partners in the Community</w:t>
      </w:r>
      <w:r>
        <w:t xml:space="preserve"> are community organisations that we </w:t>
      </w:r>
      <w:r>
        <w:br/>
        <w:t>work with.</w:t>
      </w:r>
    </w:p>
    <w:p w14:paraId="34DD5F4E" w14:textId="77777777" w:rsidR="000A7480" w:rsidRPr="00B965C2" w:rsidRDefault="000A7480" w:rsidP="00B965C2">
      <w:pPr>
        <w:pStyle w:val="Heading3"/>
      </w:pPr>
      <w:r w:rsidRPr="00B965C2">
        <w:t>Local Area Coordinators</w:t>
      </w:r>
    </w:p>
    <w:p w14:paraId="7DCFFAB7" w14:textId="7826D278" w:rsidR="00C96172" w:rsidRDefault="00C96172" w:rsidP="00D70C69">
      <w:r w:rsidRPr="000A7480">
        <w:rPr>
          <w:rStyle w:val="Strong"/>
        </w:rPr>
        <w:t>Local Area Coordinators</w:t>
      </w:r>
      <w:r>
        <w:t xml:space="preserve"> are people who work for our Partners in </w:t>
      </w:r>
      <w:r w:rsidR="005D7535">
        <w:br/>
      </w:r>
      <w:r>
        <w:t xml:space="preserve">the Community. </w:t>
      </w:r>
    </w:p>
    <w:p w14:paraId="2ED240C8" w14:textId="77777777" w:rsidR="00C96172" w:rsidRDefault="00C96172" w:rsidP="00D70C69">
      <w:r>
        <w:t xml:space="preserve">We call them LACs. </w:t>
      </w:r>
    </w:p>
    <w:p w14:paraId="530C0DB3" w14:textId="77777777" w:rsidR="00C96172" w:rsidRDefault="00C96172" w:rsidP="00D70C69">
      <w:r>
        <w:t xml:space="preserve">They help people with disability find and use services and support. </w:t>
      </w:r>
    </w:p>
    <w:p w14:paraId="131E984B" w14:textId="2120F842" w:rsidR="00773FE7" w:rsidRDefault="00773FE7" w:rsidP="00B965C2">
      <w:pPr>
        <w:pStyle w:val="Heading3"/>
      </w:pPr>
      <w:r>
        <w:t>Early Childhood Partners</w:t>
      </w:r>
    </w:p>
    <w:p w14:paraId="0B1B7128" w14:textId="77777777" w:rsidR="00C96172" w:rsidRDefault="00C96172" w:rsidP="00D70C69">
      <w:r>
        <w:t xml:space="preserve">Some of our partners support children with disability and their families. </w:t>
      </w:r>
    </w:p>
    <w:p w14:paraId="36D0C022" w14:textId="76A563BA" w:rsidR="00C96172" w:rsidRDefault="00C96172" w:rsidP="00D70C69">
      <w:r>
        <w:t>We have a program for children with disability u</w:t>
      </w:r>
      <w:r w:rsidR="003841E6">
        <w:t xml:space="preserve">nder 7 </w:t>
      </w:r>
      <w:r>
        <w:t xml:space="preserve">years old. </w:t>
      </w:r>
    </w:p>
    <w:p w14:paraId="01679F76" w14:textId="77777777" w:rsidR="00C96172" w:rsidRDefault="00C96172" w:rsidP="00D70C69">
      <w:r>
        <w:t xml:space="preserve">It’s called ECEI. </w:t>
      </w:r>
    </w:p>
    <w:p w14:paraId="7F5D33CD" w14:textId="77777777" w:rsidR="00C96172" w:rsidRDefault="00C96172" w:rsidP="00D70C69">
      <w:r>
        <w:t xml:space="preserve">This stands for Early Childhood Early Intervention. </w:t>
      </w:r>
    </w:p>
    <w:p w14:paraId="359939AF" w14:textId="597D553E" w:rsidR="002F742A" w:rsidRDefault="00C96172" w:rsidP="00D70C69">
      <w:r>
        <w:t xml:space="preserve">The Early Childhood Partners help us with this program. </w:t>
      </w:r>
    </w:p>
    <w:p w14:paraId="383C1BB1" w14:textId="77777777" w:rsidR="002F742A" w:rsidRDefault="002F742A">
      <w:pPr>
        <w:spacing w:before="0" w:after="0" w:line="240" w:lineRule="auto"/>
      </w:pPr>
      <w:r>
        <w:br w:type="page"/>
      </w:r>
    </w:p>
    <w:p w14:paraId="5246B77B" w14:textId="77777777" w:rsidR="00C96172" w:rsidRPr="0063260E" w:rsidRDefault="00C96172" w:rsidP="00D70C69">
      <w:r w:rsidRPr="0063260E">
        <w:rPr>
          <w:b/>
          <w:bCs/>
        </w:rPr>
        <w:lastRenderedPageBreak/>
        <w:t>ECEI Coordinators</w:t>
      </w:r>
      <w:r>
        <w:rPr>
          <w:b/>
          <w:bCs/>
        </w:rPr>
        <w:t xml:space="preserve"> </w:t>
      </w:r>
      <w:r>
        <w:t>are people who work for our Early Childhood Partners.</w:t>
      </w:r>
    </w:p>
    <w:p w14:paraId="7DF9B967" w14:textId="0B843DC5" w:rsidR="00C96172" w:rsidRDefault="00C96172" w:rsidP="00D70C69">
      <w:r>
        <w:t xml:space="preserve">You can find out more about this program on our </w:t>
      </w:r>
      <w:hyperlink r:id="rId10" w:history="1">
        <w:r w:rsidRPr="003F3AEC">
          <w:rPr>
            <w:rStyle w:val="Hyperlink"/>
          </w:rPr>
          <w:t>website</w:t>
        </w:r>
      </w:hyperlink>
      <w:r>
        <w:t>.</w:t>
      </w:r>
    </w:p>
    <w:p w14:paraId="3BF6F8CD" w14:textId="349F6A4D" w:rsidR="000A7480" w:rsidRDefault="000A7480" w:rsidP="00B965C2">
      <w:pPr>
        <w:pStyle w:val="Heading3"/>
      </w:pPr>
      <w:r>
        <w:t>Support Coordinators</w:t>
      </w:r>
    </w:p>
    <w:p w14:paraId="0CF3FD8A" w14:textId="2BE4586B" w:rsidR="00C96172" w:rsidRDefault="00C96172" w:rsidP="00D70C69">
      <w:r>
        <w:rPr>
          <w:rStyle w:val="Strong"/>
        </w:rPr>
        <w:t>Support</w:t>
      </w:r>
      <w:r w:rsidRPr="000A7480">
        <w:rPr>
          <w:rStyle w:val="Strong"/>
        </w:rPr>
        <w:t xml:space="preserve"> Coordinators</w:t>
      </w:r>
      <w:r>
        <w:t xml:space="preserve"> are people who help people with disability plan and use their supports. </w:t>
      </w:r>
    </w:p>
    <w:p w14:paraId="7220D576" w14:textId="6AA0C520" w:rsidR="00C96172" w:rsidRDefault="00C96172" w:rsidP="00C96172">
      <w:pPr>
        <w:pStyle w:val="Heading3"/>
      </w:pPr>
      <w:r>
        <w:t>How do you find an ECEI Coordinator or LAC?</w:t>
      </w:r>
    </w:p>
    <w:p w14:paraId="5E4DD2E7" w14:textId="6B426928" w:rsidR="00C96172" w:rsidRPr="00C96172" w:rsidRDefault="00C96172" w:rsidP="00C96172">
      <w:pPr>
        <w:rPr>
          <w:b/>
          <w:bCs/>
        </w:rPr>
      </w:pPr>
      <w:r>
        <w:t xml:space="preserve">You can visit our website at </w:t>
      </w:r>
      <w:hyperlink r:id="rId11" w:history="1">
        <w:r w:rsidRPr="00446D03">
          <w:rPr>
            <w:rStyle w:val="Hyperlink"/>
          </w:rPr>
          <w:t>www.ndis.gov.au</w:t>
        </w:r>
      </w:hyperlink>
      <w:r>
        <w:t xml:space="preserve"> or call </w:t>
      </w:r>
      <w:r>
        <w:rPr>
          <w:b/>
          <w:bCs/>
        </w:rPr>
        <w:t>1800 800 110.</w:t>
      </w:r>
    </w:p>
    <w:p w14:paraId="3D710BC5" w14:textId="77777777" w:rsidR="000A7480" w:rsidRDefault="000A748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72E92532" w14:textId="262825F6" w:rsidR="00D01D6C" w:rsidRPr="00222B97" w:rsidRDefault="009F0A48" w:rsidP="0084289E">
      <w:pPr>
        <w:pStyle w:val="Heading2"/>
      </w:pPr>
      <w:bookmarkStart w:id="111" w:name="_Toc43394187"/>
      <w:bookmarkStart w:id="112" w:name="_Ref44074562"/>
      <w:r>
        <w:lastRenderedPageBreak/>
        <w:t xml:space="preserve">Who can </w:t>
      </w:r>
      <w:r w:rsidR="00CA7E63">
        <w:t>take part in</w:t>
      </w:r>
      <w:r w:rsidR="00AD5A64">
        <w:t xml:space="preserve"> the NDIS?</w:t>
      </w:r>
      <w:bookmarkEnd w:id="111"/>
      <w:bookmarkEnd w:id="112"/>
    </w:p>
    <w:p w14:paraId="344B09AC" w14:textId="77777777" w:rsidR="00C96172" w:rsidRPr="00A47051" w:rsidRDefault="00C96172" w:rsidP="00D70C69">
      <w:r>
        <w:t xml:space="preserve">If someone can take part in the NDIS, we say that they are </w:t>
      </w:r>
      <w:r w:rsidRPr="00FD3F9F">
        <w:rPr>
          <w:rStyle w:val="Strong"/>
        </w:rPr>
        <w:t>eligible</w:t>
      </w:r>
      <w:r>
        <w:t xml:space="preserve">. </w:t>
      </w:r>
    </w:p>
    <w:p w14:paraId="3DBEE82C" w14:textId="77777777" w:rsidR="00C96172" w:rsidRPr="00A47051" w:rsidRDefault="00C96172" w:rsidP="00C96172">
      <w:r>
        <w:t xml:space="preserve">To be eligible, you must have a disability that is: </w:t>
      </w:r>
    </w:p>
    <w:p w14:paraId="5FDDADE8" w14:textId="77777777" w:rsidR="00C96172" w:rsidRDefault="00C96172" w:rsidP="00FD3F9F">
      <w:pPr>
        <w:pStyle w:val="ListParagraph"/>
        <w:numPr>
          <w:ilvl w:val="0"/>
          <w:numId w:val="5"/>
        </w:numPr>
      </w:pPr>
      <w:r w:rsidRPr="00624BC1">
        <w:rPr>
          <w:rStyle w:val="Strong"/>
        </w:rPr>
        <w:t>permanent</w:t>
      </w:r>
      <w:r>
        <w:t xml:space="preserve"> – it won’t go away </w:t>
      </w:r>
    </w:p>
    <w:p w14:paraId="566599E3" w14:textId="43C5E0D9" w:rsidR="00C96172" w:rsidRDefault="00C96172" w:rsidP="00813C5D">
      <w:pPr>
        <w:pStyle w:val="ListParagraph"/>
        <w:numPr>
          <w:ilvl w:val="0"/>
          <w:numId w:val="5"/>
        </w:numPr>
      </w:pPr>
      <w:r w:rsidRPr="00624BC1">
        <w:rPr>
          <w:rStyle w:val="Strong"/>
        </w:rPr>
        <w:t>significant</w:t>
      </w:r>
      <w:r>
        <w:t xml:space="preserve"> – it affects the way you live your day-to-day life.</w:t>
      </w:r>
    </w:p>
    <w:p w14:paraId="12CD75EE" w14:textId="77777777" w:rsidR="00C96172" w:rsidRPr="00A47051" w:rsidRDefault="00C96172" w:rsidP="00FD3F9F">
      <w:r>
        <w:t xml:space="preserve">You must be under 65 years old. </w:t>
      </w:r>
    </w:p>
    <w:p w14:paraId="6F31E47B" w14:textId="77777777" w:rsidR="00C96172" w:rsidRDefault="00C96172" w:rsidP="00FD3F9F">
      <w:r>
        <w:t xml:space="preserve">You must live in Australia. </w:t>
      </w:r>
    </w:p>
    <w:p w14:paraId="68172549" w14:textId="77777777" w:rsidR="00C96172" w:rsidRDefault="00C96172" w:rsidP="00FD3F9F">
      <w:r>
        <w:t xml:space="preserve">You need to be 1 of these: </w:t>
      </w:r>
    </w:p>
    <w:p w14:paraId="5AFE6338" w14:textId="77777777" w:rsidR="00C96172" w:rsidRDefault="00C96172" w:rsidP="0032599D">
      <w:pPr>
        <w:pStyle w:val="ListParagraph"/>
        <w:numPr>
          <w:ilvl w:val="0"/>
          <w:numId w:val="7"/>
        </w:numPr>
      </w:pPr>
      <w:r>
        <w:t xml:space="preserve">a citizen </w:t>
      </w:r>
    </w:p>
    <w:p w14:paraId="6C31454A" w14:textId="77777777" w:rsidR="00C96172" w:rsidRDefault="00C96172" w:rsidP="0032599D">
      <w:pPr>
        <w:pStyle w:val="ListParagraph"/>
        <w:numPr>
          <w:ilvl w:val="0"/>
          <w:numId w:val="7"/>
        </w:numPr>
      </w:pPr>
      <w:r>
        <w:t xml:space="preserve">a permanent resident </w:t>
      </w:r>
    </w:p>
    <w:p w14:paraId="393C21F1" w14:textId="2472113A" w:rsidR="00C96172" w:rsidRDefault="00C96172" w:rsidP="0032599D">
      <w:pPr>
        <w:pStyle w:val="ListParagraph"/>
        <w:numPr>
          <w:ilvl w:val="0"/>
          <w:numId w:val="7"/>
        </w:numPr>
      </w:pPr>
      <w:r>
        <w:t xml:space="preserve">a holder of a Protected Special Category visa. </w:t>
      </w:r>
    </w:p>
    <w:p w14:paraId="52EEF058" w14:textId="51107454" w:rsidR="00C96172" w:rsidRDefault="00C96172" w:rsidP="00FD3F9F">
      <w:r>
        <w:t xml:space="preserve">People who use the NDIS usually need support to live their </w:t>
      </w:r>
      <w:r>
        <w:br/>
        <w:t>day-to-day life.</w:t>
      </w:r>
    </w:p>
    <w:p w14:paraId="338738FC" w14:textId="77777777" w:rsidR="00C96172" w:rsidRDefault="00C96172" w:rsidP="00FD3F9F">
      <w:r>
        <w:t>This support might be:</w:t>
      </w:r>
    </w:p>
    <w:p w14:paraId="65A1ED4B" w14:textId="77777777" w:rsidR="00C96172" w:rsidRDefault="00C96172" w:rsidP="0032599D">
      <w:pPr>
        <w:pStyle w:val="ListParagraph"/>
        <w:numPr>
          <w:ilvl w:val="0"/>
          <w:numId w:val="8"/>
        </w:numPr>
      </w:pPr>
      <w:r>
        <w:t>help from other people, like a carer</w:t>
      </w:r>
    </w:p>
    <w:p w14:paraId="1019369B" w14:textId="77777777" w:rsidR="00C96172" w:rsidRDefault="00C96172" w:rsidP="0032599D">
      <w:pPr>
        <w:pStyle w:val="ListParagraph"/>
        <w:numPr>
          <w:ilvl w:val="0"/>
          <w:numId w:val="6"/>
        </w:numPr>
      </w:pPr>
      <w:r>
        <w:t>products or technology</w:t>
      </w:r>
    </w:p>
    <w:p w14:paraId="3250A26A" w14:textId="77777777" w:rsidR="00C96172" w:rsidRDefault="00C96172" w:rsidP="0032599D">
      <w:pPr>
        <w:pStyle w:val="ListParagraph"/>
        <w:numPr>
          <w:ilvl w:val="0"/>
          <w:numId w:val="6"/>
        </w:numPr>
      </w:pPr>
      <w:r>
        <w:t>changes to their home.</w:t>
      </w:r>
    </w:p>
    <w:p w14:paraId="5A7388A2" w14:textId="77777777" w:rsidR="00C96172" w:rsidRDefault="00C96172" w:rsidP="00FD3F9F">
      <w:r>
        <w:t xml:space="preserve">Some people can get help now to reduce the help they need later in life. </w:t>
      </w:r>
    </w:p>
    <w:p w14:paraId="1D4D9DAC" w14:textId="77777777" w:rsidR="00C96172" w:rsidRDefault="00C96172" w:rsidP="003D346D">
      <w:r>
        <w:t xml:space="preserve">And some people need help to: </w:t>
      </w:r>
    </w:p>
    <w:p w14:paraId="45A69BC3" w14:textId="77777777" w:rsidR="00C96172" w:rsidRDefault="00C96172" w:rsidP="003D346D">
      <w:pPr>
        <w:pStyle w:val="ListParagraph"/>
        <w:numPr>
          <w:ilvl w:val="0"/>
          <w:numId w:val="6"/>
        </w:numPr>
      </w:pPr>
      <w:r>
        <w:t>learn new skills</w:t>
      </w:r>
    </w:p>
    <w:p w14:paraId="0E48F648" w14:textId="77777777" w:rsidR="0063706C" w:rsidRDefault="00C96172" w:rsidP="003D346D">
      <w:pPr>
        <w:pStyle w:val="ListParagraph"/>
        <w:numPr>
          <w:ilvl w:val="0"/>
          <w:numId w:val="6"/>
        </w:numPr>
      </w:pPr>
      <w:r>
        <w:t>reach their goals</w:t>
      </w:r>
    </w:p>
    <w:p w14:paraId="36E89A9E" w14:textId="77777777" w:rsidR="0063706C" w:rsidRDefault="0063706C" w:rsidP="0063706C">
      <w:pPr>
        <w:pStyle w:val="Heading3"/>
      </w:pPr>
      <w:r>
        <w:lastRenderedPageBreak/>
        <w:t>Are you eligible for the NDIS?</w:t>
      </w:r>
    </w:p>
    <w:p w14:paraId="52F62E9E" w14:textId="6DC92561" w:rsidR="0063706C" w:rsidRDefault="0063706C" w:rsidP="0063706C">
      <w:r>
        <w:t xml:space="preserve">You can visit our website at </w:t>
      </w:r>
      <w:hyperlink r:id="rId12" w:history="1">
        <w:r w:rsidRPr="00446D03">
          <w:rPr>
            <w:rStyle w:val="Hyperlink"/>
          </w:rPr>
          <w:t>www.ndis.gov.au</w:t>
        </w:r>
      </w:hyperlink>
      <w:r>
        <w:t xml:space="preserve"> and complete the </w:t>
      </w:r>
      <w:r>
        <w:br/>
        <w:t>checklist to find out.</w:t>
      </w:r>
    </w:p>
    <w:p w14:paraId="1F8D4BA0" w14:textId="77777777" w:rsidR="0063706C" w:rsidRDefault="0063706C" w:rsidP="0063706C">
      <w:r>
        <w:t>If you are eligible, you can apply.</w:t>
      </w:r>
    </w:p>
    <w:p w14:paraId="23B25E3C" w14:textId="66F21949" w:rsidR="005D7535" w:rsidRDefault="0063706C" w:rsidP="0063706C">
      <w:r>
        <w:t>We explain how to apply below.</w:t>
      </w:r>
    </w:p>
    <w:p w14:paraId="70C0EF64" w14:textId="77777777" w:rsidR="005D7535" w:rsidRDefault="005D7535">
      <w:pPr>
        <w:spacing w:before="0" w:after="0" w:line="240" w:lineRule="auto"/>
      </w:pPr>
      <w:r>
        <w:br w:type="page"/>
      </w:r>
    </w:p>
    <w:p w14:paraId="7B3128E9" w14:textId="2FF76E98" w:rsidR="00D01D6C" w:rsidRPr="00222B97" w:rsidRDefault="00AD5A64" w:rsidP="0084289E">
      <w:pPr>
        <w:pStyle w:val="Heading2"/>
      </w:pPr>
      <w:bookmarkStart w:id="113" w:name="_Toc43394188"/>
      <w:r>
        <w:lastRenderedPageBreak/>
        <w:t xml:space="preserve">How do </w:t>
      </w:r>
      <w:r w:rsidR="009F0A48">
        <w:t xml:space="preserve">you </w:t>
      </w:r>
      <w:r>
        <w:t>apply for the NDIS?</w:t>
      </w:r>
      <w:bookmarkEnd w:id="113"/>
    </w:p>
    <w:p w14:paraId="5E1A9142" w14:textId="2345A93D" w:rsidR="00C96172" w:rsidRPr="00A47051" w:rsidRDefault="00C96172" w:rsidP="00D70C69">
      <w:r>
        <w:t xml:space="preserve">If you think you are eligible to use the NDIS, you can apply. </w:t>
      </w:r>
    </w:p>
    <w:p w14:paraId="3C4376A8" w14:textId="77777777" w:rsidR="00C96172" w:rsidRDefault="00C96172" w:rsidP="00D70C69">
      <w:r>
        <w:t xml:space="preserve">There is a form you need to fill out. </w:t>
      </w:r>
    </w:p>
    <w:p w14:paraId="032BD12B" w14:textId="77777777" w:rsidR="00C96172" w:rsidRDefault="00C96172" w:rsidP="00D70C69">
      <w:r>
        <w:t xml:space="preserve">We call it an Access Request. </w:t>
      </w:r>
    </w:p>
    <w:p w14:paraId="430412B2" w14:textId="58ABF233" w:rsidR="00C96172" w:rsidRDefault="00C96172" w:rsidP="00D70C69">
      <w:r>
        <w:t xml:space="preserve">You can get this form on our website at </w:t>
      </w:r>
      <w:hyperlink r:id="rId13" w:history="1">
        <w:r w:rsidRPr="008A49E1">
          <w:rPr>
            <w:rStyle w:val="Hyperlink"/>
          </w:rPr>
          <w:t>www.ndis.gov.au</w:t>
        </w:r>
      </w:hyperlink>
      <w:r>
        <w:t xml:space="preserve"> </w:t>
      </w:r>
    </w:p>
    <w:p w14:paraId="0E4E19BA" w14:textId="77777777" w:rsidR="00C96172" w:rsidRDefault="00C96172" w:rsidP="00D70C69">
      <w:r>
        <w:t xml:space="preserve">Or you can get it at an NDIS office near you. </w:t>
      </w:r>
    </w:p>
    <w:p w14:paraId="653D9DA1" w14:textId="57776106" w:rsidR="00C96172" w:rsidRDefault="00C96172" w:rsidP="00D70C69">
      <w:r>
        <w:t xml:space="preserve">You can search for the office that is closest to you on our </w:t>
      </w:r>
      <w:hyperlink r:id="rId14" w:history="1">
        <w:r w:rsidRPr="00320137">
          <w:rPr>
            <w:rStyle w:val="Hyperlink"/>
          </w:rPr>
          <w:t>website</w:t>
        </w:r>
      </w:hyperlink>
      <w:r>
        <w:t xml:space="preserve">. </w:t>
      </w:r>
    </w:p>
    <w:p w14:paraId="07D51803" w14:textId="690FECE2" w:rsidR="00C96172" w:rsidRPr="00A47051" w:rsidRDefault="00C96172" w:rsidP="00D70C69">
      <w:r>
        <w:t xml:space="preserve">You can apply for: </w:t>
      </w:r>
    </w:p>
    <w:p w14:paraId="1506DB7F" w14:textId="77777777" w:rsidR="00C96172" w:rsidRDefault="00C96172" w:rsidP="00296078">
      <w:pPr>
        <w:numPr>
          <w:ilvl w:val="0"/>
          <w:numId w:val="9"/>
        </w:numPr>
      </w:pPr>
      <w:r>
        <w:t>yourself</w:t>
      </w:r>
    </w:p>
    <w:p w14:paraId="431F57A6" w14:textId="77777777" w:rsidR="00C96172" w:rsidRDefault="00C96172" w:rsidP="00296078">
      <w:pPr>
        <w:numPr>
          <w:ilvl w:val="0"/>
          <w:numId w:val="9"/>
        </w:numPr>
      </w:pPr>
      <w:r>
        <w:t>your child</w:t>
      </w:r>
    </w:p>
    <w:p w14:paraId="24726435" w14:textId="3D7171D3" w:rsidR="00C96172" w:rsidRDefault="00C96172" w:rsidP="00296078">
      <w:pPr>
        <w:numPr>
          <w:ilvl w:val="0"/>
          <w:numId w:val="9"/>
        </w:numPr>
      </w:pPr>
      <w:r>
        <w:t xml:space="preserve">someone else if you are their </w:t>
      </w:r>
      <w:r w:rsidRPr="00CA7E63">
        <w:rPr>
          <w:rStyle w:val="Strong"/>
        </w:rPr>
        <w:t>legal representative</w:t>
      </w:r>
      <w:r>
        <w:t xml:space="preserve">. </w:t>
      </w:r>
    </w:p>
    <w:p w14:paraId="4A44F2ED" w14:textId="032FE40D" w:rsidR="00A65C6E" w:rsidRPr="0063706C" w:rsidRDefault="00C96172" w:rsidP="0063706C">
      <w:r>
        <w:t>A legal representative is someone who supports another person with legal decisions.</w:t>
      </w:r>
    </w:p>
    <w:p w14:paraId="643C4689" w14:textId="4E08FFAA" w:rsidR="00F47E73" w:rsidRDefault="00F47E73" w:rsidP="00B965C2">
      <w:pPr>
        <w:pStyle w:val="Heading3"/>
      </w:pPr>
      <w:r>
        <w:t>What if you need help?</w:t>
      </w:r>
    </w:p>
    <w:p w14:paraId="67DCF10C" w14:textId="77777777" w:rsidR="00C96172" w:rsidRDefault="00C96172" w:rsidP="00D223F5">
      <w:r>
        <w:t xml:space="preserve">You can ask for help to apply. </w:t>
      </w:r>
    </w:p>
    <w:p w14:paraId="22184EB3" w14:textId="77777777" w:rsidR="00C96172" w:rsidRDefault="00C96172" w:rsidP="00D223F5">
      <w:r>
        <w:t xml:space="preserve">A family member, friend or other support person may be able to help you. </w:t>
      </w:r>
    </w:p>
    <w:p w14:paraId="7B445037" w14:textId="340BA4EE" w:rsidR="00F47E73" w:rsidRDefault="00F47E73" w:rsidP="00B965C2">
      <w:pPr>
        <w:pStyle w:val="Heading3"/>
      </w:pPr>
      <w:r>
        <w:t>Information you need to include</w:t>
      </w:r>
    </w:p>
    <w:p w14:paraId="32ECABC3" w14:textId="77777777" w:rsidR="00C96172" w:rsidRPr="00A47051" w:rsidRDefault="00C96172" w:rsidP="00D223F5">
      <w:r>
        <w:t xml:space="preserve">You need to tell us about yourself when you apply for the NDIS. </w:t>
      </w:r>
    </w:p>
    <w:p w14:paraId="3C862099" w14:textId="77777777" w:rsidR="00C96172" w:rsidRPr="00A47051" w:rsidRDefault="00C96172" w:rsidP="00D223F5">
      <w:r>
        <w:t xml:space="preserve">We need to know: </w:t>
      </w:r>
    </w:p>
    <w:p w14:paraId="009D4F60" w14:textId="77777777" w:rsidR="00C96172" w:rsidRPr="00A47051" w:rsidRDefault="00C96172" w:rsidP="0032599D">
      <w:pPr>
        <w:pStyle w:val="ListParagraph"/>
        <w:numPr>
          <w:ilvl w:val="0"/>
          <w:numId w:val="10"/>
        </w:numPr>
      </w:pPr>
      <w:r>
        <w:t>your name</w:t>
      </w:r>
    </w:p>
    <w:p w14:paraId="2DFAB56C" w14:textId="77777777" w:rsidR="00C96172" w:rsidRDefault="00C96172" w:rsidP="0032599D">
      <w:pPr>
        <w:pStyle w:val="ListParagraph"/>
        <w:numPr>
          <w:ilvl w:val="0"/>
          <w:numId w:val="10"/>
        </w:numPr>
      </w:pPr>
      <w:r>
        <w:t xml:space="preserve">your age </w:t>
      </w:r>
    </w:p>
    <w:p w14:paraId="060EB5C6" w14:textId="631083CA" w:rsidR="005D7535" w:rsidRDefault="00C96172" w:rsidP="0032599D">
      <w:pPr>
        <w:pStyle w:val="ListParagraph"/>
        <w:numPr>
          <w:ilvl w:val="0"/>
          <w:numId w:val="10"/>
        </w:numPr>
      </w:pPr>
      <w:r>
        <w:t>your address</w:t>
      </w:r>
    </w:p>
    <w:p w14:paraId="0B9CB5C7" w14:textId="77777777" w:rsidR="005D7535" w:rsidRDefault="005D7535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D601B1F" w14:textId="77777777" w:rsidR="00C96172" w:rsidRDefault="00C96172" w:rsidP="0032599D">
      <w:pPr>
        <w:pStyle w:val="ListParagraph"/>
        <w:numPr>
          <w:ilvl w:val="0"/>
          <w:numId w:val="10"/>
        </w:numPr>
      </w:pPr>
      <w:r>
        <w:lastRenderedPageBreak/>
        <w:t>whether you are:</w:t>
      </w:r>
    </w:p>
    <w:p w14:paraId="6AFD6091" w14:textId="77777777" w:rsidR="00C96172" w:rsidRDefault="00C96172" w:rsidP="00296078">
      <w:pPr>
        <w:pStyle w:val="ListParagraph"/>
        <w:numPr>
          <w:ilvl w:val="1"/>
          <w:numId w:val="10"/>
        </w:numPr>
      </w:pPr>
      <w:r>
        <w:t xml:space="preserve">an Australian citizen </w:t>
      </w:r>
    </w:p>
    <w:p w14:paraId="156E9D47" w14:textId="77777777" w:rsidR="00C96172" w:rsidRDefault="00C96172" w:rsidP="00296078">
      <w:pPr>
        <w:pStyle w:val="ListParagraph"/>
        <w:numPr>
          <w:ilvl w:val="1"/>
          <w:numId w:val="10"/>
        </w:numPr>
      </w:pPr>
      <w:r>
        <w:t xml:space="preserve">a permanent resident </w:t>
      </w:r>
    </w:p>
    <w:p w14:paraId="4F947759" w14:textId="77777777" w:rsidR="00C96172" w:rsidRDefault="00C96172" w:rsidP="00627963">
      <w:pPr>
        <w:pStyle w:val="ListParagraph"/>
        <w:numPr>
          <w:ilvl w:val="1"/>
          <w:numId w:val="10"/>
        </w:numPr>
      </w:pPr>
      <w:r>
        <w:t>a holder of a Protected Special Category visa.</w:t>
      </w:r>
    </w:p>
    <w:p w14:paraId="0DB360E9" w14:textId="77777777" w:rsidR="00C96172" w:rsidRDefault="00C96172" w:rsidP="0032599D">
      <w:pPr>
        <w:pStyle w:val="ListParagraph"/>
        <w:numPr>
          <w:ilvl w:val="0"/>
          <w:numId w:val="10"/>
        </w:numPr>
      </w:pPr>
      <w:r>
        <w:t>what kind of disability you have</w:t>
      </w:r>
    </w:p>
    <w:p w14:paraId="35997A60" w14:textId="63846E33" w:rsidR="00C96172" w:rsidRDefault="00C96172" w:rsidP="0032599D">
      <w:pPr>
        <w:pStyle w:val="ListParagraph"/>
        <w:numPr>
          <w:ilvl w:val="0"/>
          <w:numId w:val="10"/>
        </w:numPr>
      </w:pPr>
      <w:r>
        <w:t xml:space="preserve">how your disability affects your day-to-day life. </w:t>
      </w:r>
    </w:p>
    <w:p w14:paraId="5BF88366" w14:textId="796229EF" w:rsidR="00C96172" w:rsidRDefault="00C96172" w:rsidP="00627963">
      <w:pPr>
        <w:pStyle w:val="ListParagraph"/>
        <w:ind w:left="0"/>
      </w:pPr>
      <w:r>
        <w:t>You need to show us evidence that you have a disability.</w:t>
      </w:r>
    </w:p>
    <w:p w14:paraId="67D5C7AE" w14:textId="174106A3" w:rsidR="00C96172" w:rsidRDefault="00C96172" w:rsidP="00D223F5">
      <w:r>
        <w:t xml:space="preserve">This evidence might be a letter or report from your doctor or other health care provider. </w:t>
      </w:r>
    </w:p>
    <w:p w14:paraId="0F5A4012" w14:textId="3C439B68" w:rsidR="00C96172" w:rsidRDefault="00C96172" w:rsidP="00D223F5">
      <w:r>
        <w:t xml:space="preserve">Please make sure you keep your own copy of this information. </w:t>
      </w:r>
    </w:p>
    <w:p w14:paraId="1458AE8F" w14:textId="3874FB49" w:rsidR="00C96172" w:rsidRDefault="00C96172" w:rsidP="00D223F5">
      <w:r>
        <w:t xml:space="preserve">You’ll also need to tell us that it’s ok to talk to your doctor or health care provider about your disability. </w:t>
      </w:r>
    </w:p>
    <w:p w14:paraId="292D6A62" w14:textId="77777777" w:rsidR="00C96172" w:rsidRDefault="00C96172" w:rsidP="00D223F5">
      <w:r>
        <w:t xml:space="preserve">You need to send this information to us. </w:t>
      </w:r>
    </w:p>
    <w:p w14:paraId="4E57018D" w14:textId="7F4BADC0" w:rsidR="00C96172" w:rsidRDefault="00C96172" w:rsidP="00D223F5">
      <w:r>
        <w:t>You can:</w:t>
      </w:r>
    </w:p>
    <w:p w14:paraId="7AE350CA" w14:textId="77777777" w:rsidR="00C96172" w:rsidRDefault="00C96172" w:rsidP="00151618">
      <w:pPr>
        <w:numPr>
          <w:ilvl w:val="0"/>
          <w:numId w:val="10"/>
        </w:numPr>
      </w:pPr>
      <w:r>
        <w:t xml:space="preserve">send the information in an email to: </w:t>
      </w:r>
    </w:p>
    <w:p w14:paraId="7D9F5C07" w14:textId="19D1FC7F" w:rsidR="00C96172" w:rsidRDefault="007159EC" w:rsidP="00386587">
      <w:pPr>
        <w:ind w:left="720"/>
      </w:pPr>
      <w:hyperlink r:id="rId15" w:history="1">
        <w:r w:rsidR="00C96172" w:rsidRPr="008A49E1">
          <w:rPr>
            <w:rStyle w:val="Hyperlink"/>
          </w:rPr>
          <w:t>enquiries@ndis.gov.au</w:t>
        </w:r>
      </w:hyperlink>
      <w:r w:rsidR="00C96172">
        <w:t xml:space="preserve"> </w:t>
      </w:r>
    </w:p>
    <w:p w14:paraId="659A621D" w14:textId="77777777" w:rsidR="00C96172" w:rsidRDefault="00C96172" w:rsidP="00151618">
      <w:pPr>
        <w:numPr>
          <w:ilvl w:val="0"/>
          <w:numId w:val="10"/>
        </w:numPr>
      </w:pPr>
      <w:r>
        <w:t xml:space="preserve">post the information to: </w:t>
      </w:r>
    </w:p>
    <w:p w14:paraId="6EB2F030" w14:textId="72785DDB" w:rsidR="00C96172" w:rsidDel="00933AB7" w:rsidRDefault="00C96172" w:rsidP="00386587">
      <w:pPr>
        <w:ind w:left="720"/>
      </w:pPr>
      <w:r>
        <w:t>GPO Box 700 Canberra ACT 2601</w:t>
      </w:r>
    </w:p>
    <w:p w14:paraId="61B552BA" w14:textId="671906EE" w:rsidR="00C96172" w:rsidRDefault="00C96172" w:rsidP="00151618">
      <w:pPr>
        <w:numPr>
          <w:ilvl w:val="0"/>
          <w:numId w:val="10"/>
        </w:numPr>
      </w:pPr>
      <w:r>
        <w:t xml:space="preserve">take the information to your local NDIS office. </w:t>
      </w:r>
    </w:p>
    <w:p w14:paraId="35D33FFB" w14:textId="28B9D90C" w:rsidR="00EE0267" w:rsidRDefault="0032599D" w:rsidP="00B965C2">
      <w:pPr>
        <w:pStyle w:val="Heading3"/>
      </w:pPr>
      <w:r>
        <w:t xml:space="preserve">What happens next? </w:t>
      </w:r>
    </w:p>
    <w:p w14:paraId="4C57044C" w14:textId="19C7F315" w:rsidR="00C96172" w:rsidRDefault="00C96172" w:rsidP="00D223F5">
      <w:r>
        <w:t xml:space="preserve">Once we receive your form and information, we will read it. </w:t>
      </w:r>
    </w:p>
    <w:p w14:paraId="414CAC21" w14:textId="77777777" w:rsidR="00C96172" w:rsidRDefault="00C96172" w:rsidP="00D223F5">
      <w:r>
        <w:t>We might need to ask you for more information.</w:t>
      </w:r>
    </w:p>
    <w:p w14:paraId="357443A2" w14:textId="77777777" w:rsidR="00C96172" w:rsidRDefault="00C96172" w:rsidP="00D223F5">
      <w:r>
        <w:t xml:space="preserve">Once this is done, we will tell you if you can use the NDIS. </w:t>
      </w:r>
    </w:p>
    <w:p w14:paraId="485368EE" w14:textId="73595E62" w:rsidR="00C96172" w:rsidRDefault="00C96172" w:rsidP="00D223F5">
      <w:r>
        <w:t xml:space="preserve">If you can’t use the NDIS, we can help you find or use other services. </w:t>
      </w:r>
    </w:p>
    <w:p w14:paraId="42ED4C73" w14:textId="77777777" w:rsidR="00C96172" w:rsidRDefault="00C96172" w:rsidP="00D223F5">
      <w:r w:rsidRPr="000A32C2">
        <w:rPr>
          <w:rStyle w:val="Strong"/>
        </w:rPr>
        <w:lastRenderedPageBreak/>
        <w:t>Participants</w:t>
      </w:r>
      <w:r>
        <w:t xml:space="preserve"> are people with disability who take part in the NDIS.</w:t>
      </w:r>
    </w:p>
    <w:p w14:paraId="249AB763" w14:textId="3C46C2DC" w:rsidR="00C96172" w:rsidRDefault="00C96172" w:rsidP="00D223F5">
      <w:r>
        <w:t xml:space="preserve">When participants start using the NDIS, they make a plan. </w:t>
      </w:r>
    </w:p>
    <w:p w14:paraId="567AF8BB" w14:textId="12D67056" w:rsidR="009B53EB" w:rsidRPr="00C96172" w:rsidRDefault="00C96172" w:rsidP="00C96172">
      <w:r>
        <w:t xml:space="preserve">We explain how to make a plan in Booklet 2. </w:t>
      </w:r>
    </w:p>
    <w:p w14:paraId="785F6612" w14:textId="2EAF0399" w:rsidR="00EE0267" w:rsidRDefault="00320137" w:rsidP="00B965C2">
      <w:pPr>
        <w:pStyle w:val="Heading3"/>
        <w:rPr>
          <w:lang w:val="en-US"/>
        </w:rPr>
      </w:pPr>
      <w:r>
        <w:rPr>
          <w:lang w:val="en-US"/>
        </w:rPr>
        <w:t>S</w:t>
      </w:r>
      <w:r w:rsidR="00EE0267">
        <w:rPr>
          <w:lang w:val="en-US"/>
        </w:rPr>
        <w:t>teps to apply for the NDIS</w:t>
      </w:r>
    </w:p>
    <w:p w14:paraId="0B29CFAA" w14:textId="08793823" w:rsidR="00C96172" w:rsidRDefault="00C96172" w:rsidP="00C96172">
      <w:pPr>
        <w:rPr>
          <w:lang w:val="en-US"/>
        </w:rPr>
      </w:pPr>
      <w:r>
        <w:rPr>
          <w:lang w:val="en-US"/>
        </w:rPr>
        <w:t>Step 1: Apply</w:t>
      </w:r>
    </w:p>
    <w:p w14:paraId="2D6B3AC2" w14:textId="181E2690" w:rsidR="00C96172" w:rsidRDefault="00C96172" w:rsidP="00C96172">
      <w:pPr>
        <w:rPr>
          <w:lang w:val="en-US"/>
        </w:rPr>
      </w:pPr>
      <w:r>
        <w:rPr>
          <w:lang w:val="en-US"/>
        </w:rPr>
        <w:t>Step 2: Provide evidence</w:t>
      </w:r>
    </w:p>
    <w:p w14:paraId="23CAB263" w14:textId="06ADB49F" w:rsidR="00C96172" w:rsidRDefault="00C96172" w:rsidP="00C96172">
      <w:pPr>
        <w:rPr>
          <w:lang w:val="en-US"/>
        </w:rPr>
      </w:pPr>
      <w:r>
        <w:rPr>
          <w:lang w:val="en-US"/>
        </w:rPr>
        <w:t>Step 3: Receive outcome:</w:t>
      </w:r>
    </w:p>
    <w:p w14:paraId="50F6E3AB" w14:textId="46E6904C" w:rsidR="00C96172" w:rsidRDefault="00C96172" w:rsidP="00C96172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NDIS planning</w:t>
      </w:r>
    </w:p>
    <w:p w14:paraId="163A9864" w14:textId="578E60C5" w:rsidR="00C96172" w:rsidRPr="00C96172" w:rsidRDefault="00C96172" w:rsidP="00C96172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Other services</w:t>
      </w:r>
    </w:p>
    <w:p w14:paraId="4EC475AC" w14:textId="21CE6E14" w:rsidR="0032599D" w:rsidRDefault="0032599D" w:rsidP="00B965C2">
      <w:pPr>
        <w:pStyle w:val="Heading3"/>
      </w:pPr>
      <w:r>
        <w:t xml:space="preserve">What if you don’t agree with our decision? </w:t>
      </w:r>
    </w:p>
    <w:p w14:paraId="1859AFDC" w14:textId="14898171" w:rsidR="00C96172" w:rsidRDefault="00C96172" w:rsidP="00082485">
      <w:r>
        <w:t xml:space="preserve">If you don’t agree with a decision we make, you can ask for a review. </w:t>
      </w:r>
    </w:p>
    <w:p w14:paraId="43BC59AC" w14:textId="77777777" w:rsidR="00C96172" w:rsidRDefault="00C96172" w:rsidP="00082485">
      <w:r>
        <w:t xml:space="preserve">Your LAC, ECEI Coordinator or the NDIA can explain how to do this. </w:t>
      </w:r>
    </w:p>
    <w:p w14:paraId="2BC8F1A7" w14:textId="5975AF04" w:rsidR="00C96172" w:rsidRDefault="00C96172" w:rsidP="00082485">
      <w:r>
        <w:t xml:space="preserve">If you’re still not happy after the review, you can contact the Administrative Appeals Tribunal (AAT). </w:t>
      </w:r>
    </w:p>
    <w:p w14:paraId="56EB6929" w14:textId="77777777" w:rsidR="00C96172" w:rsidRDefault="00C96172" w:rsidP="00082485">
      <w:r>
        <w:t xml:space="preserve">The AAT reviews government decisions. </w:t>
      </w:r>
    </w:p>
    <w:p w14:paraId="202E2D67" w14:textId="77777777" w:rsidR="00C96172" w:rsidRDefault="00C96172" w:rsidP="00082485">
      <w:r>
        <w:t>You can:</w:t>
      </w:r>
    </w:p>
    <w:p w14:paraId="2690844A" w14:textId="1E4A410F" w:rsidR="00C96172" w:rsidRDefault="00C96172" w:rsidP="00162701">
      <w:pPr>
        <w:numPr>
          <w:ilvl w:val="0"/>
          <w:numId w:val="10"/>
        </w:numPr>
      </w:pPr>
      <w:r>
        <w:t xml:space="preserve">call them on </w:t>
      </w:r>
      <w:r w:rsidRPr="0032599D">
        <w:rPr>
          <w:rStyle w:val="Strong"/>
        </w:rPr>
        <w:t>1800 228 333</w:t>
      </w:r>
      <w:r>
        <w:t>.</w:t>
      </w:r>
    </w:p>
    <w:p w14:paraId="112FC362" w14:textId="27D05B65" w:rsidR="00C96172" w:rsidRDefault="00C96172" w:rsidP="00162701">
      <w:pPr>
        <w:numPr>
          <w:ilvl w:val="0"/>
          <w:numId w:val="10"/>
        </w:numPr>
      </w:pPr>
      <w:r>
        <w:t xml:space="preserve">visit their website at </w:t>
      </w:r>
      <w:hyperlink r:id="rId16" w:history="1">
        <w:r w:rsidRPr="00162701">
          <w:rPr>
            <w:rStyle w:val="Hyperlink"/>
          </w:rPr>
          <w:t>www.aat.gov.au</w:t>
        </w:r>
      </w:hyperlink>
      <w:r>
        <w:t xml:space="preserve"> </w:t>
      </w:r>
    </w:p>
    <w:p w14:paraId="4C7D26B1" w14:textId="78554C0D" w:rsidR="00D01D6C" w:rsidRPr="00222B97" w:rsidRDefault="00D01D6C" w:rsidP="0084289E">
      <w:pPr>
        <w:pStyle w:val="Heading2"/>
      </w:pPr>
      <w:r>
        <w:rPr>
          <w:lang w:val="en-US"/>
        </w:rPr>
        <w:br w:type="page"/>
      </w:r>
      <w:bookmarkStart w:id="114" w:name="_Toc43394189"/>
      <w:r w:rsidR="00D223F5">
        <w:lastRenderedPageBreak/>
        <w:t>What do</w:t>
      </w:r>
      <w:r w:rsidR="009F0A48">
        <w:t>es</w:t>
      </w:r>
      <w:r w:rsidR="00D223F5">
        <w:t xml:space="preserve"> the NDIS </w:t>
      </w:r>
      <w:r w:rsidR="009F0A48">
        <w:t>pay for</w:t>
      </w:r>
      <w:r w:rsidR="00D223F5">
        <w:t>?</w:t>
      </w:r>
      <w:bookmarkEnd w:id="114"/>
    </w:p>
    <w:p w14:paraId="2EF92707" w14:textId="77777777" w:rsidR="00C96172" w:rsidRPr="00A47051" w:rsidRDefault="00C96172" w:rsidP="00C96172">
      <w:pPr>
        <w:spacing w:line="348" w:lineRule="auto"/>
      </w:pPr>
      <w:r>
        <w:t xml:space="preserve">The NDIS pays for services and support for people with disability. </w:t>
      </w:r>
    </w:p>
    <w:p w14:paraId="275B1641" w14:textId="77777777" w:rsidR="00C96172" w:rsidRPr="00A47051" w:rsidRDefault="00C96172" w:rsidP="00C96172">
      <w:pPr>
        <w:spacing w:line="348" w:lineRule="auto"/>
      </w:pPr>
      <w:r>
        <w:t xml:space="preserve">The services and support must be: </w:t>
      </w:r>
    </w:p>
    <w:p w14:paraId="6C7185DD" w14:textId="77777777" w:rsidR="00C96172" w:rsidRPr="00A47051" w:rsidRDefault="00C96172" w:rsidP="00C96172">
      <w:pPr>
        <w:pStyle w:val="ListParagraph"/>
        <w:numPr>
          <w:ilvl w:val="0"/>
          <w:numId w:val="11"/>
        </w:numPr>
        <w:spacing w:line="348" w:lineRule="auto"/>
      </w:pPr>
      <w:r w:rsidRPr="00BF7AAB">
        <w:rPr>
          <w:rStyle w:val="Strong"/>
        </w:rPr>
        <w:t>reasonable</w:t>
      </w:r>
      <w:r>
        <w:t xml:space="preserve"> – something that is fair </w:t>
      </w:r>
    </w:p>
    <w:p w14:paraId="5A296FB6" w14:textId="77777777" w:rsidR="00C96172" w:rsidRPr="00A47051" w:rsidRDefault="00C96172" w:rsidP="00C96172">
      <w:pPr>
        <w:pStyle w:val="ListParagraph"/>
        <w:numPr>
          <w:ilvl w:val="0"/>
          <w:numId w:val="11"/>
        </w:numPr>
        <w:spacing w:line="348" w:lineRule="auto"/>
      </w:pPr>
      <w:r w:rsidRPr="00BF7AAB">
        <w:rPr>
          <w:rStyle w:val="Strong"/>
        </w:rPr>
        <w:t>necessary</w:t>
      </w:r>
      <w:r>
        <w:t xml:space="preserve"> – something that a person needs. </w:t>
      </w:r>
    </w:p>
    <w:p w14:paraId="02AF7FD9" w14:textId="77777777" w:rsidR="00C96172" w:rsidRPr="00A47051" w:rsidRDefault="00C96172" w:rsidP="00C96172">
      <w:pPr>
        <w:spacing w:line="348" w:lineRule="auto"/>
      </w:pPr>
      <w:r>
        <w:t xml:space="preserve">The services and support should also: </w:t>
      </w:r>
    </w:p>
    <w:p w14:paraId="21C85C6F" w14:textId="77777777" w:rsidR="00C96172" w:rsidRDefault="00C96172" w:rsidP="00C96172">
      <w:pPr>
        <w:pStyle w:val="ListParagraph"/>
        <w:numPr>
          <w:ilvl w:val="0"/>
          <w:numId w:val="12"/>
        </w:numPr>
        <w:spacing w:line="348" w:lineRule="auto"/>
      </w:pPr>
      <w:r>
        <w:t>be good value for money</w:t>
      </w:r>
    </w:p>
    <w:p w14:paraId="1E8ED570" w14:textId="77777777" w:rsidR="00C96172" w:rsidRDefault="00C96172" w:rsidP="00C96172">
      <w:pPr>
        <w:pStyle w:val="ListParagraph"/>
        <w:numPr>
          <w:ilvl w:val="0"/>
          <w:numId w:val="12"/>
        </w:numPr>
        <w:spacing w:line="348" w:lineRule="auto"/>
      </w:pPr>
      <w:r>
        <w:t xml:space="preserve">work well for you </w:t>
      </w:r>
    </w:p>
    <w:p w14:paraId="689EDC43" w14:textId="6A5A7F6E" w:rsidR="00C96172" w:rsidRDefault="00C96172" w:rsidP="00C96172">
      <w:pPr>
        <w:pStyle w:val="ListParagraph"/>
        <w:numPr>
          <w:ilvl w:val="0"/>
          <w:numId w:val="12"/>
        </w:numPr>
        <w:spacing w:line="348" w:lineRule="auto"/>
      </w:pPr>
      <w:r>
        <w:t xml:space="preserve">work well with any help or support you get from other people or places, like family and friends. </w:t>
      </w:r>
    </w:p>
    <w:p w14:paraId="3174E77C" w14:textId="77777777" w:rsidR="00C96172" w:rsidRDefault="00C96172" w:rsidP="00C96172">
      <w:pPr>
        <w:spacing w:line="348" w:lineRule="auto"/>
      </w:pPr>
      <w:r>
        <w:t>The NDIS doesn’t pay for day-to-day living costs, like rent or groceries.</w:t>
      </w:r>
    </w:p>
    <w:p w14:paraId="6CE13E29" w14:textId="77777777" w:rsidR="00C96172" w:rsidRDefault="00C96172" w:rsidP="00C96172">
      <w:pPr>
        <w:spacing w:line="348" w:lineRule="auto"/>
      </w:pPr>
      <w:r>
        <w:t xml:space="preserve">And it’s different to other payments you might get, such as: </w:t>
      </w:r>
    </w:p>
    <w:p w14:paraId="181A9AFD" w14:textId="52856015" w:rsidR="00C96172" w:rsidRDefault="00C96172" w:rsidP="00C96172">
      <w:pPr>
        <w:pStyle w:val="ListParagraph"/>
        <w:numPr>
          <w:ilvl w:val="0"/>
          <w:numId w:val="13"/>
        </w:numPr>
        <w:spacing w:line="348" w:lineRule="auto"/>
      </w:pPr>
      <w:r>
        <w:t xml:space="preserve">the </w:t>
      </w:r>
      <w:r w:rsidRPr="00BF7AAB">
        <w:rPr>
          <w:rStyle w:val="Strong"/>
        </w:rPr>
        <w:t>Disability Support Pension</w:t>
      </w:r>
      <w:r>
        <w:rPr>
          <w:rStyle w:val="Strong"/>
        </w:rPr>
        <w:t xml:space="preserve"> (DSP)</w:t>
      </w:r>
      <w:r>
        <w:t xml:space="preserve"> – a payment from the government to help with your day-to-day living costs </w:t>
      </w:r>
    </w:p>
    <w:p w14:paraId="4FB8AB8F" w14:textId="1AE46FAF" w:rsidR="00C96172" w:rsidRDefault="00C96172" w:rsidP="00C96172">
      <w:pPr>
        <w:pStyle w:val="ListParagraph"/>
        <w:numPr>
          <w:ilvl w:val="0"/>
          <w:numId w:val="13"/>
        </w:numPr>
        <w:spacing w:line="348" w:lineRule="auto"/>
      </w:pPr>
      <w:r w:rsidRPr="00BF7AAB">
        <w:rPr>
          <w:rStyle w:val="Strong"/>
        </w:rPr>
        <w:t>compensation</w:t>
      </w:r>
      <w:r>
        <w:t xml:space="preserve"> – money you might have received if you had </w:t>
      </w:r>
      <w:r>
        <w:br/>
        <w:t xml:space="preserve">an accident. </w:t>
      </w:r>
    </w:p>
    <w:p w14:paraId="7A9A6A02" w14:textId="6BDCA5F8" w:rsidR="00C96172" w:rsidRPr="00BF7AAB" w:rsidRDefault="00C96172" w:rsidP="00C96172">
      <w:pPr>
        <w:spacing w:line="348" w:lineRule="auto"/>
      </w:pPr>
      <w:r w:rsidRPr="00BF7AAB">
        <w:t xml:space="preserve">The NDIS </w:t>
      </w:r>
      <w:r>
        <w:t>will</w:t>
      </w:r>
      <w:r w:rsidRPr="00BF7AAB">
        <w:t xml:space="preserve"> not affect your DSP or any compensation payments </w:t>
      </w:r>
      <w:r>
        <w:br/>
      </w:r>
      <w:r w:rsidRPr="00BF7AAB">
        <w:t xml:space="preserve">you might receive. </w:t>
      </w:r>
    </w:p>
    <w:p w14:paraId="298C3D32" w14:textId="77777777" w:rsidR="00BF7AAB" w:rsidRPr="00BF7AAB" w:rsidRDefault="00BF7AAB" w:rsidP="00B965C2">
      <w:pPr>
        <w:pStyle w:val="Heading3"/>
      </w:pPr>
      <w:r w:rsidRPr="00BF7AAB">
        <w:t xml:space="preserve">What about families and carers? </w:t>
      </w:r>
    </w:p>
    <w:p w14:paraId="7989A902" w14:textId="77777777" w:rsidR="00C96172" w:rsidRPr="00BF7AAB" w:rsidRDefault="00C96172" w:rsidP="00C96172">
      <w:pPr>
        <w:spacing w:line="348" w:lineRule="auto"/>
      </w:pPr>
      <w:r>
        <w:t>Most</w:t>
      </w:r>
      <w:r w:rsidRPr="00BF7AAB">
        <w:t xml:space="preserve"> NDIS </w:t>
      </w:r>
      <w:r>
        <w:t xml:space="preserve">supports and services are for people with disability. </w:t>
      </w:r>
    </w:p>
    <w:p w14:paraId="3125A87D" w14:textId="47A04DFC" w:rsidR="00C96172" w:rsidRDefault="00C96172" w:rsidP="00C96172">
      <w:pPr>
        <w:spacing w:line="348" w:lineRule="auto"/>
      </w:pPr>
      <w:r>
        <w:t xml:space="preserve">But some supports and services can also be helpful for families </w:t>
      </w:r>
      <w:r>
        <w:br/>
        <w:t xml:space="preserve">and carers. </w:t>
      </w:r>
    </w:p>
    <w:p w14:paraId="0CBD9982" w14:textId="34EA730A" w:rsidR="00C96172" w:rsidRDefault="00C96172" w:rsidP="00C96172">
      <w:pPr>
        <w:spacing w:line="348" w:lineRule="auto"/>
      </w:pPr>
      <w:r>
        <w:t xml:space="preserve">Some families get extra help with day-to-day support. </w:t>
      </w:r>
    </w:p>
    <w:p w14:paraId="60B6B863" w14:textId="77777777" w:rsidR="00C96172" w:rsidRDefault="00C96172" w:rsidP="00C96172">
      <w:pPr>
        <w:spacing w:line="348" w:lineRule="auto"/>
      </w:pPr>
      <w:r>
        <w:t xml:space="preserve">And some families use </w:t>
      </w:r>
      <w:r w:rsidRPr="00C41EEB">
        <w:rPr>
          <w:rStyle w:val="Strong"/>
        </w:rPr>
        <w:t>respite</w:t>
      </w:r>
      <w:r>
        <w:t xml:space="preserve"> services. </w:t>
      </w:r>
    </w:p>
    <w:p w14:paraId="5CCC9597" w14:textId="7EDD26C4" w:rsidR="00C96172" w:rsidRDefault="00C96172" w:rsidP="00BF7AAB">
      <w:r>
        <w:t xml:space="preserve">This is when they take a break from caring for someone with disability. </w:t>
      </w:r>
    </w:p>
    <w:p w14:paraId="4C04D225" w14:textId="7A890E02" w:rsidR="00C41EEB" w:rsidRPr="00C41EEB" w:rsidRDefault="00C41EEB" w:rsidP="00B965C2">
      <w:pPr>
        <w:pStyle w:val="Heading3"/>
      </w:pPr>
      <w:r w:rsidRPr="00C41EEB">
        <w:lastRenderedPageBreak/>
        <w:t xml:space="preserve">What about other government services? </w:t>
      </w:r>
    </w:p>
    <w:p w14:paraId="386A9B24" w14:textId="7DA50807" w:rsidR="00C96172" w:rsidRDefault="00C96172" w:rsidP="00082485">
      <w:r>
        <w:t xml:space="preserve">The NDIS works together with other government services. </w:t>
      </w:r>
    </w:p>
    <w:p w14:paraId="6CCE7557" w14:textId="77777777" w:rsidR="00C96172" w:rsidRDefault="00C96172" w:rsidP="00082485">
      <w:r>
        <w:t xml:space="preserve">This includes: </w:t>
      </w:r>
    </w:p>
    <w:p w14:paraId="47786C76" w14:textId="77777777" w:rsidR="00C96172" w:rsidRDefault="00C96172" w:rsidP="0032599D">
      <w:pPr>
        <w:pStyle w:val="ListParagraph"/>
        <w:numPr>
          <w:ilvl w:val="0"/>
          <w:numId w:val="14"/>
        </w:numPr>
      </w:pPr>
      <w:r>
        <w:t>education – school, university and TAFE</w:t>
      </w:r>
    </w:p>
    <w:p w14:paraId="71E5CD65" w14:textId="77777777" w:rsidR="00C96172" w:rsidRDefault="00C96172" w:rsidP="0032599D">
      <w:pPr>
        <w:pStyle w:val="ListParagraph"/>
        <w:numPr>
          <w:ilvl w:val="0"/>
          <w:numId w:val="14"/>
        </w:numPr>
      </w:pPr>
      <w:r>
        <w:t xml:space="preserve">health – hospitals and health care </w:t>
      </w:r>
    </w:p>
    <w:p w14:paraId="1805966D" w14:textId="77777777" w:rsidR="00C96172" w:rsidRDefault="00C96172" w:rsidP="0032599D">
      <w:pPr>
        <w:pStyle w:val="ListParagraph"/>
        <w:numPr>
          <w:ilvl w:val="0"/>
          <w:numId w:val="14"/>
        </w:numPr>
      </w:pPr>
      <w:r>
        <w:t>employment – finding and keeping a job</w:t>
      </w:r>
    </w:p>
    <w:p w14:paraId="29689B75" w14:textId="21C98FD5" w:rsidR="00C96172" w:rsidRDefault="00C96172" w:rsidP="0032599D">
      <w:pPr>
        <w:pStyle w:val="ListParagraph"/>
        <w:numPr>
          <w:ilvl w:val="0"/>
          <w:numId w:val="14"/>
        </w:numPr>
      </w:pPr>
      <w:r>
        <w:t xml:space="preserve">family support – keeping children safe and supporting families </w:t>
      </w:r>
      <w:r>
        <w:br/>
        <w:t xml:space="preserve">in need. </w:t>
      </w:r>
    </w:p>
    <w:p w14:paraId="3980E445" w14:textId="037BD1F8" w:rsidR="00D01D6C" w:rsidRPr="00C41EEB" w:rsidRDefault="00C41EEB" w:rsidP="00C41EEB">
      <w:pPr>
        <w:pStyle w:val="Heading4"/>
      </w:pPr>
      <w:r>
        <w:t xml:space="preserve">Education </w:t>
      </w:r>
    </w:p>
    <w:p w14:paraId="692D1A75" w14:textId="77777777" w:rsidR="00C96172" w:rsidRDefault="00C96172" w:rsidP="00082485">
      <w:r>
        <w:t xml:space="preserve">The education system pays for: </w:t>
      </w:r>
    </w:p>
    <w:p w14:paraId="025CD732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teachers </w:t>
      </w:r>
    </w:p>
    <w:p w14:paraId="3EB840BA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equipment </w:t>
      </w:r>
    </w:p>
    <w:p w14:paraId="3D97F5D1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buildings </w:t>
      </w:r>
    </w:p>
    <w:p w14:paraId="09BE2008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transport to activities and excursions. </w:t>
      </w:r>
    </w:p>
    <w:p w14:paraId="5DDF82DC" w14:textId="77149CC2" w:rsidR="00C96172" w:rsidRDefault="00C96172" w:rsidP="00082485">
      <w:r>
        <w:t xml:space="preserve">The NDIS pays for the support you might need to take part in education, such as: </w:t>
      </w:r>
    </w:p>
    <w:p w14:paraId="62AC155A" w14:textId="52450D3B" w:rsidR="00C96172" w:rsidRDefault="00C96172" w:rsidP="0032599D">
      <w:pPr>
        <w:pStyle w:val="ListParagraph"/>
        <w:numPr>
          <w:ilvl w:val="0"/>
          <w:numId w:val="15"/>
        </w:numPr>
      </w:pPr>
      <w:r>
        <w:t xml:space="preserve">support with day-to-day activities, like eating or getting around </w:t>
      </w:r>
    </w:p>
    <w:p w14:paraId="7EBBF8F4" w14:textId="77777777" w:rsidR="00C96172" w:rsidRDefault="00C96172" w:rsidP="0032599D">
      <w:pPr>
        <w:pStyle w:val="ListParagraph"/>
        <w:numPr>
          <w:ilvl w:val="0"/>
          <w:numId w:val="15"/>
        </w:numPr>
      </w:pPr>
      <w:r>
        <w:t xml:space="preserve">special equipment or technology </w:t>
      </w:r>
    </w:p>
    <w:p w14:paraId="0C4AB1FD" w14:textId="77777777" w:rsidR="00C96172" w:rsidRDefault="00C96172" w:rsidP="0032599D">
      <w:pPr>
        <w:pStyle w:val="ListParagraph"/>
        <w:numPr>
          <w:ilvl w:val="0"/>
          <w:numId w:val="15"/>
        </w:numPr>
      </w:pPr>
      <w:r>
        <w:t xml:space="preserve">training for teachers about your needs. </w:t>
      </w:r>
    </w:p>
    <w:p w14:paraId="7F362C11" w14:textId="1E2BE3F8" w:rsidR="005E1F80" w:rsidRPr="00C41EEB" w:rsidRDefault="005E1F80" w:rsidP="005E1F80">
      <w:pPr>
        <w:pStyle w:val="Heading4"/>
      </w:pPr>
      <w:bookmarkStart w:id="115" w:name="_Hlk41659372"/>
      <w:r>
        <w:t xml:space="preserve">Health </w:t>
      </w:r>
    </w:p>
    <w:p w14:paraId="66FA15B4" w14:textId="77777777" w:rsidR="00C96172" w:rsidRDefault="00C96172" w:rsidP="00082485">
      <w:r>
        <w:t xml:space="preserve">The health system pays for: </w:t>
      </w:r>
    </w:p>
    <w:p w14:paraId="231F81A5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doctors, nurses and other staff </w:t>
      </w:r>
    </w:p>
    <w:p w14:paraId="0ABD55F6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medical, dental and hospital care </w:t>
      </w:r>
    </w:p>
    <w:p w14:paraId="1C9768A1" w14:textId="77777777" w:rsidR="00C96172" w:rsidRDefault="00C96172" w:rsidP="0032599D">
      <w:pPr>
        <w:pStyle w:val="ListParagraph"/>
        <w:numPr>
          <w:ilvl w:val="0"/>
          <w:numId w:val="16"/>
        </w:numPr>
      </w:pPr>
      <w:r>
        <w:t xml:space="preserve">medication and treatment. </w:t>
      </w:r>
    </w:p>
    <w:p w14:paraId="7795AD0B" w14:textId="4C9FA077" w:rsidR="00C96172" w:rsidRDefault="00C96172" w:rsidP="00082485">
      <w:r>
        <w:lastRenderedPageBreak/>
        <w:t xml:space="preserve">The NDIS pays for health care you may need because of your </w:t>
      </w:r>
      <w:r>
        <w:br/>
        <w:t xml:space="preserve">disability, including: </w:t>
      </w:r>
    </w:p>
    <w:p w14:paraId="441C86EB" w14:textId="77777777" w:rsidR="00C96172" w:rsidRDefault="00C96172" w:rsidP="0032599D">
      <w:pPr>
        <w:pStyle w:val="ListParagraph"/>
        <w:numPr>
          <w:ilvl w:val="0"/>
          <w:numId w:val="15"/>
        </w:numPr>
      </w:pPr>
      <w:r>
        <w:t>therapy</w:t>
      </w:r>
    </w:p>
    <w:p w14:paraId="1570AC08" w14:textId="77777777" w:rsidR="00C96172" w:rsidRDefault="00C96172" w:rsidP="0032599D">
      <w:pPr>
        <w:pStyle w:val="ListParagraph"/>
        <w:numPr>
          <w:ilvl w:val="0"/>
          <w:numId w:val="15"/>
        </w:numPr>
      </w:pPr>
      <w:r>
        <w:t xml:space="preserve">technology you may need </w:t>
      </w:r>
    </w:p>
    <w:p w14:paraId="1E846D66" w14:textId="77777777" w:rsidR="00C96172" w:rsidRDefault="00C96172" w:rsidP="0032599D">
      <w:pPr>
        <w:pStyle w:val="ListParagraph"/>
        <w:numPr>
          <w:ilvl w:val="0"/>
          <w:numId w:val="15"/>
        </w:numPr>
      </w:pPr>
      <w:r>
        <w:t xml:space="preserve">wheelchairs and equipment. </w:t>
      </w:r>
    </w:p>
    <w:p w14:paraId="2ACD657E" w14:textId="76BB28E8" w:rsidR="00974C57" w:rsidRPr="00C41EEB" w:rsidRDefault="00974C57" w:rsidP="00974C57">
      <w:pPr>
        <w:pStyle w:val="Heading4"/>
      </w:pPr>
      <w:r>
        <w:t xml:space="preserve">Employment </w:t>
      </w:r>
    </w:p>
    <w:p w14:paraId="44DF88CC" w14:textId="77777777" w:rsidR="00C96172" w:rsidRDefault="00C96172" w:rsidP="001A766F">
      <w:r>
        <w:t xml:space="preserve">Employers and the government pay for: </w:t>
      </w:r>
    </w:p>
    <w:p w14:paraId="4E8FC915" w14:textId="71174533" w:rsidR="00C96172" w:rsidRDefault="00C96172" w:rsidP="001A766F">
      <w:pPr>
        <w:pStyle w:val="ListParagraph"/>
        <w:numPr>
          <w:ilvl w:val="0"/>
          <w:numId w:val="29"/>
        </w:numPr>
      </w:pPr>
      <w:r>
        <w:t>changes at your work to help you do your job</w:t>
      </w:r>
    </w:p>
    <w:p w14:paraId="7D2215B3" w14:textId="77777777" w:rsidR="00C96172" w:rsidRDefault="00C96172" w:rsidP="001A766F">
      <w:pPr>
        <w:pStyle w:val="ListParagraph"/>
        <w:numPr>
          <w:ilvl w:val="0"/>
          <w:numId w:val="29"/>
        </w:numPr>
      </w:pPr>
      <w:r>
        <w:t>help to find a job if that’s what you need.</w:t>
      </w:r>
    </w:p>
    <w:p w14:paraId="1FA76386" w14:textId="77777777" w:rsidR="00C96172" w:rsidRDefault="00C96172" w:rsidP="00F933C6">
      <w:r>
        <w:t xml:space="preserve">The NDIS pays for support to help you reach your employment goals. This might include: </w:t>
      </w:r>
    </w:p>
    <w:p w14:paraId="73A1C9F1" w14:textId="76D1D1B2" w:rsidR="00C96172" w:rsidRDefault="00C96172" w:rsidP="00F933C6">
      <w:pPr>
        <w:pStyle w:val="ListParagraph"/>
        <w:numPr>
          <w:ilvl w:val="0"/>
          <w:numId w:val="28"/>
        </w:numPr>
      </w:pPr>
      <w:r>
        <w:t>technology you may need, such as screen readers</w:t>
      </w:r>
    </w:p>
    <w:p w14:paraId="20CD2095" w14:textId="77777777" w:rsidR="00C96172" w:rsidRDefault="00C96172" w:rsidP="00F933C6">
      <w:pPr>
        <w:pStyle w:val="ListParagraph"/>
        <w:numPr>
          <w:ilvl w:val="0"/>
          <w:numId w:val="28"/>
        </w:numPr>
      </w:pPr>
      <w:r>
        <w:t>help to build your skills</w:t>
      </w:r>
    </w:p>
    <w:p w14:paraId="7867BBAF" w14:textId="77777777" w:rsidR="00C96172" w:rsidRDefault="00C96172" w:rsidP="00F933C6">
      <w:pPr>
        <w:pStyle w:val="ListParagraph"/>
        <w:numPr>
          <w:ilvl w:val="0"/>
          <w:numId w:val="28"/>
        </w:numPr>
      </w:pPr>
      <w:r>
        <w:t>support while you are at work.</w:t>
      </w:r>
    </w:p>
    <w:p w14:paraId="0DDBE01B" w14:textId="64FF3202" w:rsidR="00974C57" w:rsidRPr="00C41EEB" w:rsidRDefault="00974C57" w:rsidP="00974C57">
      <w:pPr>
        <w:pStyle w:val="Heading4"/>
      </w:pPr>
      <w:r>
        <w:t xml:space="preserve">Family support </w:t>
      </w:r>
    </w:p>
    <w:p w14:paraId="419907CE" w14:textId="77777777" w:rsidR="00C96172" w:rsidRDefault="00C96172" w:rsidP="00F97700">
      <w:r>
        <w:t xml:space="preserve">The family support system pays for: </w:t>
      </w:r>
    </w:p>
    <w:p w14:paraId="26CD2F99" w14:textId="77777777" w:rsidR="00C96172" w:rsidRDefault="00C96172" w:rsidP="00082485">
      <w:pPr>
        <w:pStyle w:val="ListParagraph"/>
        <w:numPr>
          <w:ilvl w:val="0"/>
          <w:numId w:val="16"/>
        </w:numPr>
      </w:pPr>
      <w:r>
        <w:t xml:space="preserve">helping children in need </w:t>
      </w:r>
    </w:p>
    <w:p w14:paraId="28A7B82E" w14:textId="79893517" w:rsidR="00C96172" w:rsidRDefault="00C96172" w:rsidP="00F97700">
      <w:pPr>
        <w:pStyle w:val="ListParagraph"/>
        <w:numPr>
          <w:ilvl w:val="0"/>
          <w:numId w:val="16"/>
        </w:numPr>
      </w:pPr>
      <w:r>
        <w:t>services to support families, such as counselling.</w:t>
      </w:r>
    </w:p>
    <w:p w14:paraId="45518E02" w14:textId="77777777" w:rsidR="00C96172" w:rsidRDefault="00C96172" w:rsidP="00C96172">
      <w:r>
        <w:t xml:space="preserve">The NDIS pays for the support a family might need because of disability. This can include: </w:t>
      </w:r>
    </w:p>
    <w:p w14:paraId="77E1B30B" w14:textId="58130723" w:rsidR="00C96172" w:rsidRDefault="00C96172" w:rsidP="00C96172">
      <w:pPr>
        <w:pStyle w:val="ListParagraph"/>
        <w:numPr>
          <w:ilvl w:val="0"/>
          <w:numId w:val="17"/>
        </w:numPr>
      </w:pPr>
      <w:r>
        <w:t>therapy or support</w:t>
      </w:r>
    </w:p>
    <w:p w14:paraId="61C65E39" w14:textId="493D8B47" w:rsidR="00C41EEB" w:rsidRPr="00C96172" w:rsidRDefault="00C96172" w:rsidP="00C96172">
      <w:pPr>
        <w:pStyle w:val="ListParagraph"/>
        <w:numPr>
          <w:ilvl w:val="0"/>
          <w:numId w:val="17"/>
        </w:numPr>
      </w:pPr>
      <w:r>
        <w:t>changes to a home.</w:t>
      </w:r>
    </w:p>
    <w:p w14:paraId="47FE1858" w14:textId="77777777" w:rsidR="00493D5D" w:rsidRDefault="00493D5D" w:rsidP="0084289E">
      <w:pPr>
        <w:pStyle w:val="Heading2"/>
      </w:pPr>
      <w:bookmarkStart w:id="116" w:name="_Toc12634029"/>
      <w:bookmarkStart w:id="117" w:name="_Toc12636487"/>
      <w:bookmarkStart w:id="118" w:name="_Toc43394190"/>
      <w:bookmarkEnd w:id="115"/>
      <w:r>
        <w:lastRenderedPageBreak/>
        <w:t>More information</w:t>
      </w:r>
      <w:bookmarkEnd w:id="116"/>
      <w:bookmarkEnd w:id="117"/>
      <w:bookmarkEnd w:id="118"/>
    </w:p>
    <w:p w14:paraId="3BFCD7B3" w14:textId="402AEC36" w:rsidR="00C96172" w:rsidRPr="008A43AE" w:rsidRDefault="00C96172" w:rsidP="00386587">
      <w:pPr>
        <w:rPr>
          <w:rStyle w:val="Hyperlink"/>
          <w:b w:val="0"/>
          <w:color w:val="auto"/>
        </w:rPr>
      </w:pPr>
      <w:r>
        <w:t>For more information about this booklet, please contact us.</w:t>
      </w:r>
    </w:p>
    <w:p w14:paraId="6DEBD128" w14:textId="71E52B25" w:rsidR="00C96172" w:rsidRPr="00985889" w:rsidRDefault="00C96172" w:rsidP="00386587">
      <w:pPr>
        <w:rPr>
          <w:rStyle w:val="Hyperlink"/>
          <w:rFonts w:cs="Arial"/>
        </w:rPr>
      </w:pPr>
      <w:r>
        <w:t>Website</w:t>
      </w:r>
      <w:r w:rsidR="002F742A">
        <w:t>:</w:t>
      </w:r>
      <w:r>
        <w:t xml:space="preserve"> </w:t>
      </w:r>
      <w:hyperlink r:id="rId17" w:history="1">
        <w:r w:rsidRPr="00446D03">
          <w:rPr>
            <w:rStyle w:val="Hyperlink"/>
            <w:rFonts w:cs="Arial"/>
          </w:rPr>
          <w:t>www.ndis.gov.au</w:t>
        </w:r>
      </w:hyperlink>
    </w:p>
    <w:p w14:paraId="0AC3D14A" w14:textId="585C7CEC" w:rsidR="00C96172" w:rsidRPr="00985889" w:rsidRDefault="00C96172" w:rsidP="00386587">
      <w:pPr>
        <w:rPr>
          <w:rStyle w:val="Hyperlink"/>
          <w:rFonts w:cs="Arial"/>
        </w:rPr>
      </w:pPr>
      <w:r w:rsidRPr="00C96172">
        <w:t>Phone</w:t>
      </w:r>
      <w:r w:rsidR="002F742A">
        <w:t>:</w:t>
      </w:r>
      <w:r w:rsidRPr="00C96172">
        <w:t xml:space="preserve"> </w:t>
      </w:r>
      <w:r w:rsidRPr="00985889">
        <w:rPr>
          <w:rStyle w:val="Hyperlink"/>
          <w:rFonts w:cs="Arial"/>
        </w:rPr>
        <w:t>1800 800 110</w:t>
      </w:r>
    </w:p>
    <w:p w14:paraId="6CE42BD1" w14:textId="49CEE6FB" w:rsidR="00C96172" w:rsidRPr="002F742A" w:rsidRDefault="00C96172" w:rsidP="00CD310C">
      <w:pPr>
        <w:rPr>
          <w:rStyle w:val="Hyperlink"/>
          <w:b w:val="0"/>
          <w:color w:val="auto"/>
        </w:rPr>
      </w:pPr>
      <w:r>
        <w:t>Follow us on Facebook.</w:t>
      </w:r>
      <w:r w:rsidR="002F742A">
        <w:br/>
      </w:r>
      <w:r>
        <w:t>Facebook</w:t>
      </w:r>
      <w:r w:rsidR="002F742A">
        <w:t>:</w:t>
      </w:r>
      <w:r>
        <w:t xml:space="preserve"> </w:t>
      </w:r>
      <w:hyperlink r:id="rId18" w:history="1">
        <w:r w:rsidRPr="00446D03">
          <w:rPr>
            <w:rStyle w:val="Hyperlink"/>
          </w:rPr>
          <w:t>www.facebook.com/NDISAus</w:t>
        </w:r>
      </w:hyperlink>
    </w:p>
    <w:p w14:paraId="42FC2173" w14:textId="6877BF24" w:rsidR="00E27C3D" w:rsidRPr="00C96172" w:rsidRDefault="00C96172" w:rsidP="00C96172">
      <w:pPr>
        <w:rPr>
          <w:b/>
          <w:color w:val="6B2976"/>
        </w:rPr>
      </w:pPr>
      <w:r>
        <w:t xml:space="preserve">Follow us on Twitter. </w:t>
      </w:r>
      <w:r w:rsidR="002F742A">
        <w:br/>
      </w:r>
      <w:r w:rsidRPr="00C96172">
        <w:t>Twitter</w:t>
      </w:r>
      <w:r w:rsidR="002F742A">
        <w:t>:</w:t>
      </w:r>
      <w:r>
        <w:rPr>
          <w:rStyle w:val="Hyperlink"/>
        </w:rPr>
        <w:t xml:space="preserve"> </w:t>
      </w:r>
      <w:r w:rsidRPr="00AB49D8">
        <w:rPr>
          <w:rStyle w:val="Hyperlink"/>
        </w:rPr>
        <w:t>@NDIS</w:t>
      </w:r>
    </w:p>
    <w:p w14:paraId="15959F9E" w14:textId="64F91734" w:rsidR="00CD310C" w:rsidRDefault="00CD310C" w:rsidP="00B965C2">
      <w:pPr>
        <w:pStyle w:val="Heading3"/>
      </w:pPr>
      <w:r>
        <w:t>Support to talk to us</w:t>
      </w:r>
    </w:p>
    <w:p w14:paraId="10CACD52" w14:textId="1350CF32" w:rsidR="00C96172" w:rsidRDefault="00C96172" w:rsidP="00386587">
      <w:r>
        <w:t>If you speak a language other than English, you can call:</w:t>
      </w:r>
    </w:p>
    <w:p w14:paraId="044440C4" w14:textId="5598F262" w:rsidR="00C96172" w:rsidRPr="00092D2F" w:rsidRDefault="00C96172" w:rsidP="00386587">
      <w:pPr>
        <w:rPr>
          <w:rStyle w:val="Hyperlink"/>
        </w:rPr>
      </w:pPr>
      <w:r>
        <w:t>Translating and Interpreting Service (TIS)</w:t>
      </w:r>
      <w:r w:rsidR="002F742A">
        <w:br/>
      </w:r>
      <w:r w:rsidRPr="00C96172">
        <w:t>Phone</w:t>
      </w:r>
      <w:r w:rsidR="002F742A">
        <w:t>:</w:t>
      </w:r>
      <w:r>
        <w:rPr>
          <w:rStyle w:val="Hyperlink"/>
        </w:rPr>
        <w:t xml:space="preserve"> </w:t>
      </w:r>
      <w:r w:rsidRPr="00092D2F">
        <w:rPr>
          <w:rStyle w:val="Hyperlink"/>
        </w:rPr>
        <w:t>131 450</w:t>
      </w:r>
    </w:p>
    <w:p w14:paraId="49755E98" w14:textId="3673D454" w:rsidR="00C96172" w:rsidRPr="00C20DF2" w:rsidRDefault="00C96172" w:rsidP="00386587">
      <w:r>
        <w:t>If you have a speech or hearing impairment, you can call:</w:t>
      </w:r>
    </w:p>
    <w:p w14:paraId="348AB21C" w14:textId="2D3535C6" w:rsidR="00C96172" w:rsidRPr="00CD310C" w:rsidRDefault="00C96172" w:rsidP="002F742A">
      <w:pPr>
        <w:pStyle w:val="ListParagraph"/>
        <w:numPr>
          <w:ilvl w:val="0"/>
          <w:numId w:val="31"/>
        </w:numPr>
        <w:rPr>
          <w:rStyle w:val="Hyperlink"/>
        </w:rPr>
      </w:pPr>
      <w:r w:rsidRPr="00C20DF2">
        <w:t>TTY</w:t>
      </w:r>
      <w:r w:rsidR="002F742A">
        <w:br/>
      </w:r>
      <w:r w:rsidRPr="00C96172">
        <w:t>Phone</w:t>
      </w:r>
      <w:r w:rsidR="002F742A">
        <w:t>:</w:t>
      </w:r>
      <w:r>
        <w:rPr>
          <w:rStyle w:val="Hyperlink"/>
        </w:rPr>
        <w:t xml:space="preserve"> </w:t>
      </w:r>
      <w:r w:rsidRPr="00CD310C">
        <w:rPr>
          <w:rStyle w:val="Hyperlink"/>
        </w:rPr>
        <w:t>1800 555 677</w:t>
      </w:r>
    </w:p>
    <w:p w14:paraId="6806946C" w14:textId="31DC4837" w:rsidR="00C96172" w:rsidRPr="00CD310C" w:rsidRDefault="00C96172" w:rsidP="002F742A">
      <w:pPr>
        <w:pStyle w:val="ListParagraph"/>
        <w:numPr>
          <w:ilvl w:val="0"/>
          <w:numId w:val="31"/>
        </w:numPr>
        <w:rPr>
          <w:rStyle w:val="Hyperlink"/>
        </w:rPr>
      </w:pPr>
      <w:r w:rsidRPr="00C20DF2">
        <w:t>Speak and Listen</w:t>
      </w:r>
      <w:r w:rsidR="002F742A">
        <w:br/>
      </w:r>
      <w:r w:rsidRPr="00C96172">
        <w:t>Phone</w:t>
      </w:r>
      <w:r w:rsidR="002F742A">
        <w:t>:</w:t>
      </w:r>
      <w:r>
        <w:rPr>
          <w:rStyle w:val="Hyperlink"/>
        </w:rPr>
        <w:t xml:space="preserve"> </w:t>
      </w:r>
      <w:r w:rsidRPr="00CD310C">
        <w:rPr>
          <w:rStyle w:val="Hyperlink"/>
        </w:rPr>
        <w:t>1800 555 727</w:t>
      </w:r>
    </w:p>
    <w:p w14:paraId="68D00E73" w14:textId="1B8961AC" w:rsidR="00C96172" w:rsidRPr="00CD310C" w:rsidRDefault="00C96172" w:rsidP="002F742A">
      <w:pPr>
        <w:pStyle w:val="ListParagraph"/>
        <w:numPr>
          <w:ilvl w:val="0"/>
          <w:numId w:val="31"/>
        </w:numPr>
        <w:rPr>
          <w:rStyle w:val="Hyperlink"/>
        </w:rPr>
      </w:pPr>
      <w:r>
        <w:t>National Relay Service</w:t>
      </w:r>
      <w:r w:rsidR="002F742A">
        <w:br/>
      </w:r>
      <w:r w:rsidRPr="00C96172">
        <w:t>Phone</w:t>
      </w:r>
      <w:r w:rsidR="002F742A">
        <w:t>:</w:t>
      </w:r>
      <w:r>
        <w:rPr>
          <w:rStyle w:val="Hyperlink"/>
        </w:rPr>
        <w:t xml:space="preserve"> 133 677</w:t>
      </w:r>
      <w:r w:rsidR="002F742A">
        <w:rPr>
          <w:rStyle w:val="Hyperlink"/>
        </w:rPr>
        <w:br/>
      </w:r>
      <w:r>
        <w:t>Website</w:t>
      </w:r>
      <w:r w:rsidR="002F742A">
        <w:t>:</w:t>
      </w:r>
      <w:r>
        <w:t xml:space="preserve"> </w:t>
      </w:r>
      <w:hyperlink r:id="rId19" w:history="1">
        <w:r w:rsidRPr="00446D03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30F2D23E" w14:textId="022C3F9D" w:rsidR="008E32B5" w:rsidRDefault="008928D5" w:rsidP="0084289E">
      <w:pPr>
        <w:pStyle w:val="Heading2"/>
      </w:pPr>
      <w:r>
        <w:br w:type="page"/>
      </w:r>
      <w:bookmarkStart w:id="119" w:name="_Hlk41657176"/>
    </w:p>
    <w:p w14:paraId="5368D145" w14:textId="72A1649C" w:rsidR="008928D5" w:rsidRPr="00222B97" w:rsidRDefault="008928D5" w:rsidP="0084289E">
      <w:pPr>
        <w:pStyle w:val="Heading2"/>
      </w:pPr>
      <w:bookmarkStart w:id="120" w:name="_Toc43394191"/>
      <w:bookmarkStart w:id="121" w:name="_Ref44074526"/>
      <w:bookmarkEnd w:id="119"/>
      <w:r>
        <w:lastRenderedPageBreak/>
        <w:t>Word list</w:t>
      </w:r>
      <w:bookmarkEnd w:id="120"/>
      <w:bookmarkEnd w:id="121"/>
    </w:p>
    <w:p w14:paraId="1BECCBDC" w14:textId="77777777" w:rsidR="00C96172" w:rsidRDefault="00C96172" w:rsidP="00D70C69">
      <w:r>
        <w:rPr>
          <w:b/>
          <w:bCs/>
        </w:rPr>
        <w:t>C</w:t>
      </w:r>
      <w:r w:rsidRPr="00A732D1">
        <w:rPr>
          <w:b/>
          <w:bCs/>
        </w:rPr>
        <w:t>ompensation</w:t>
      </w:r>
      <w:r w:rsidRPr="00A732D1">
        <w:t xml:space="preserve"> </w:t>
      </w:r>
    </w:p>
    <w:p w14:paraId="66557C61" w14:textId="77777777" w:rsidR="00C96172" w:rsidRPr="00A47051" w:rsidRDefault="00C96172" w:rsidP="00D70C69">
      <w:r>
        <w:t xml:space="preserve">Compensation is </w:t>
      </w:r>
      <w:r w:rsidRPr="00A732D1">
        <w:t>money you might have received if you had an accident.</w:t>
      </w:r>
    </w:p>
    <w:p w14:paraId="78917DAF" w14:textId="77777777" w:rsidR="00C96172" w:rsidRPr="00B6717C" w:rsidRDefault="00C96172" w:rsidP="00D70C69">
      <w:pPr>
        <w:rPr>
          <w:b/>
          <w:bCs/>
        </w:rPr>
      </w:pPr>
      <w:r w:rsidRPr="00B6717C">
        <w:rPr>
          <w:b/>
          <w:bCs/>
        </w:rPr>
        <w:t>Coronavirus</w:t>
      </w:r>
    </w:p>
    <w:p w14:paraId="008FAAB9" w14:textId="77777777" w:rsidR="00C96172" w:rsidRPr="00A732D1" w:rsidRDefault="00C96172" w:rsidP="00D70C69">
      <w:pPr>
        <w:rPr>
          <w:b/>
          <w:bCs/>
        </w:rPr>
      </w:pPr>
      <w:r>
        <w:t>Coronavirus is a virus that has affected many people around the world.</w:t>
      </w:r>
    </w:p>
    <w:p w14:paraId="22953055" w14:textId="77777777" w:rsidR="00C96172" w:rsidRDefault="00C96172" w:rsidP="00D70C69">
      <w:r w:rsidRPr="00A732D1">
        <w:rPr>
          <w:b/>
          <w:bCs/>
        </w:rPr>
        <w:t>Disability Support Pension (DSP)</w:t>
      </w:r>
      <w:r w:rsidRPr="00A732D1">
        <w:t xml:space="preserve"> </w:t>
      </w:r>
    </w:p>
    <w:p w14:paraId="506BFE67" w14:textId="77777777" w:rsidR="00C96172" w:rsidRPr="00A47051" w:rsidRDefault="00C96172" w:rsidP="00D70C69">
      <w:r>
        <w:t xml:space="preserve">The Disability Support Pension is </w:t>
      </w:r>
      <w:r w:rsidRPr="00A732D1">
        <w:t>a payment from the government to help with your day-to-day living costs</w:t>
      </w:r>
      <w:r>
        <w:t>.</w:t>
      </w:r>
    </w:p>
    <w:p w14:paraId="5A0B8C5F" w14:textId="77777777" w:rsidR="00C96172" w:rsidRDefault="00C96172" w:rsidP="00B6717C">
      <w:pPr>
        <w:rPr>
          <w:b/>
          <w:bCs/>
        </w:rPr>
      </w:pPr>
      <w:r>
        <w:rPr>
          <w:b/>
          <w:bCs/>
        </w:rPr>
        <w:t>E</w:t>
      </w:r>
      <w:r w:rsidRPr="00B6717C">
        <w:rPr>
          <w:b/>
          <w:bCs/>
        </w:rPr>
        <w:t>arly intervention</w:t>
      </w:r>
    </w:p>
    <w:p w14:paraId="0814FDAB" w14:textId="28DC9ABC" w:rsidR="00C96172" w:rsidRPr="00B6717C" w:rsidRDefault="00C96172" w:rsidP="00B6717C">
      <w:r>
        <w:t>Early intervention is when</w:t>
      </w:r>
      <w:r w:rsidRPr="00B6717C">
        <w:t xml:space="preserve"> people get services</w:t>
      </w:r>
      <w:r>
        <w:t xml:space="preserve"> </w:t>
      </w:r>
      <w:r w:rsidRPr="00B6717C">
        <w:t>and support:</w:t>
      </w:r>
    </w:p>
    <w:p w14:paraId="285444D7" w14:textId="77777777" w:rsidR="00C96172" w:rsidRDefault="00C96172" w:rsidP="00B6717C">
      <w:pPr>
        <w:numPr>
          <w:ilvl w:val="0"/>
          <w:numId w:val="6"/>
        </w:numPr>
      </w:pPr>
      <w:r w:rsidRPr="00B6717C">
        <w:t>as early as possible in their lives</w:t>
      </w:r>
    </w:p>
    <w:p w14:paraId="43E1BD07" w14:textId="77777777" w:rsidR="00C96172" w:rsidRPr="00A732D1" w:rsidRDefault="00C96172" w:rsidP="00B6717C">
      <w:pPr>
        <w:numPr>
          <w:ilvl w:val="0"/>
          <w:numId w:val="6"/>
        </w:numPr>
      </w:pPr>
      <w:r w:rsidRPr="00B6717C">
        <w:t>when they first get a disability.</w:t>
      </w:r>
    </w:p>
    <w:p w14:paraId="461D95FA" w14:textId="77777777" w:rsidR="00C96172" w:rsidRDefault="00C96172" w:rsidP="00B6717C">
      <w:pPr>
        <w:rPr>
          <w:b/>
          <w:bCs/>
        </w:rPr>
      </w:pPr>
      <w:r>
        <w:rPr>
          <w:b/>
          <w:bCs/>
        </w:rPr>
        <w:t>ECEI Coordinator</w:t>
      </w:r>
    </w:p>
    <w:p w14:paraId="780F68E4" w14:textId="77777777" w:rsidR="00C96172" w:rsidRDefault="00C96172" w:rsidP="00B6717C">
      <w:pPr>
        <w:rPr>
          <w:b/>
          <w:bCs/>
        </w:rPr>
      </w:pPr>
      <w:r w:rsidRPr="007159EC">
        <w:t>ECEI Coordinators</w:t>
      </w:r>
      <w:r>
        <w:rPr>
          <w:b/>
          <w:bCs/>
        </w:rPr>
        <w:t xml:space="preserve"> </w:t>
      </w:r>
      <w:r>
        <w:t>are people who work for our Early Childhood Partners.</w:t>
      </w:r>
    </w:p>
    <w:p w14:paraId="0237E134" w14:textId="77777777" w:rsidR="00C96172" w:rsidRPr="00B6717C" w:rsidRDefault="00C96172" w:rsidP="00D70C69">
      <w:pPr>
        <w:rPr>
          <w:b/>
          <w:bCs/>
        </w:rPr>
      </w:pPr>
      <w:r w:rsidRPr="00B6717C">
        <w:rPr>
          <w:b/>
          <w:bCs/>
        </w:rPr>
        <w:t>Eligible</w:t>
      </w:r>
    </w:p>
    <w:p w14:paraId="34C72A6F" w14:textId="77777777" w:rsidR="00C96172" w:rsidRPr="00A732D1" w:rsidRDefault="00C96172" w:rsidP="00D70C69">
      <w:r w:rsidRPr="00A732D1">
        <w:t xml:space="preserve">If someone can take part in the NDIS, we say that they are </w:t>
      </w:r>
      <w:r w:rsidRPr="00B6717C">
        <w:t>eligible</w:t>
      </w:r>
      <w:r w:rsidRPr="00A732D1">
        <w:t>.</w:t>
      </w:r>
    </w:p>
    <w:p w14:paraId="57B3B40D" w14:textId="77777777" w:rsidR="00C96172" w:rsidRPr="00B6717C" w:rsidRDefault="00C96172" w:rsidP="00D70C69">
      <w:pPr>
        <w:rPr>
          <w:b/>
          <w:bCs/>
        </w:rPr>
      </w:pPr>
      <w:r w:rsidRPr="00B6717C">
        <w:rPr>
          <w:b/>
          <w:bCs/>
        </w:rPr>
        <w:t>Legal representative</w:t>
      </w:r>
    </w:p>
    <w:p w14:paraId="240F2B65" w14:textId="77777777" w:rsidR="00C96172" w:rsidRPr="00A47051" w:rsidRDefault="00C96172" w:rsidP="00D70C69">
      <w:r>
        <w:t>A legal representative is someone who supports another person with legal decisions.</w:t>
      </w:r>
    </w:p>
    <w:p w14:paraId="75007EE8" w14:textId="77777777" w:rsidR="00C96172" w:rsidRDefault="00C96172" w:rsidP="00B6717C">
      <w:pPr>
        <w:keepNext/>
      </w:pPr>
      <w:r w:rsidRPr="00A732D1">
        <w:rPr>
          <w:b/>
          <w:bCs/>
        </w:rPr>
        <w:t>Local Area Coordinators</w:t>
      </w:r>
      <w:r w:rsidRPr="00A732D1">
        <w:t xml:space="preserve"> </w:t>
      </w:r>
    </w:p>
    <w:p w14:paraId="2F11737B" w14:textId="661C3AC8" w:rsidR="00C96172" w:rsidRPr="00A47051" w:rsidRDefault="00C96172" w:rsidP="00B6717C">
      <w:pPr>
        <w:keepNext/>
      </w:pPr>
      <w:r w:rsidRPr="00B6717C">
        <w:t>Local Area Coordinators</w:t>
      </w:r>
      <w:r w:rsidRPr="00A732D1">
        <w:t xml:space="preserve"> are people who work for our Partners in </w:t>
      </w:r>
      <w:r>
        <w:br/>
      </w:r>
      <w:r w:rsidRPr="00A732D1">
        <w:t>the Community.</w:t>
      </w:r>
    </w:p>
    <w:p w14:paraId="4B88106C" w14:textId="77777777" w:rsidR="00C96172" w:rsidRDefault="00C96172" w:rsidP="00B6717C">
      <w:r>
        <w:rPr>
          <w:rStyle w:val="Strong"/>
          <w:bCs w:val="0"/>
        </w:rPr>
        <w:t>N</w:t>
      </w:r>
      <w:r w:rsidRPr="00BF7AAB">
        <w:rPr>
          <w:rStyle w:val="Strong"/>
          <w:bCs w:val="0"/>
        </w:rPr>
        <w:t>ecessary</w:t>
      </w:r>
      <w:r>
        <w:t xml:space="preserve"> </w:t>
      </w:r>
    </w:p>
    <w:p w14:paraId="3DEAD7CD" w14:textId="77777777" w:rsidR="00C96172" w:rsidRPr="00A732D1" w:rsidRDefault="00C96172" w:rsidP="00B6717C">
      <w:pPr>
        <w:rPr>
          <w:b/>
          <w:bCs/>
        </w:rPr>
      </w:pPr>
      <w:r>
        <w:t xml:space="preserve">When something is necessary, it is something that a person needs. </w:t>
      </w:r>
    </w:p>
    <w:p w14:paraId="7565A1C5" w14:textId="77777777" w:rsidR="00C96172" w:rsidRPr="00B6717C" w:rsidRDefault="00C96172" w:rsidP="00B6717C">
      <w:pPr>
        <w:rPr>
          <w:b/>
          <w:bCs/>
        </w:rPr>
      </w:pPr>
      <w:r w:rsidRPr="00B6717C">
        <w:rPr>
          <w:b/>
          <w:bCs/>
        </w:rPr>
        <w:lastRenderedPageBreak/>
        <w:t>Participant</w:t>
      </w:r>
    </w:p>
    <w:p w14:paraId="56FBFBA6" w14:textId="77777777" w:rsidR="00C96172" w:rsidRPr="00A47051" w:rsidRDefault="00C96172" w:rsidP="00B6717C">
      <w:r w:rsidRPr="00A732D1">
        <w:t xml:space="preserve">People who can use the NDIS are called </w:t>
      </w:r>
      <w:r w:rsidRPr="00B6717C">
        <w:t>participants</w:t>
      </w:r>
      <w:r w:rsidRPr="00A732D1">
        <w:t>.</w:t>
      </w:r>
    </w:p>
    <w:p w14:paraId="1BF1FD87" w14:textId="77777777" w:rsidR="00C96172" w:rsidRDefault="00C96172" w:rsidP="002F343C">
      <w:pPr>
        <w:rPr>
          <w:b/>
          <w:bCs/>
        </w:rPr>
      </w:pPr>
      <w:r w:rsidRPr="00082485">
        <w:rPr>
          <w:b/>
          <w:bCs/>
        </w:rPr>
        <w:t>Partners in the Community</w:t>
      </w:r>
    </w:p>
    <w:p w14:paraId="2D97DEF0" w14:textId="77777777" w:rsidR="00C96172" w:rsidRPr="00A47051" w:rsidRDefault="00C96172" w:rsidP="002F343C">
      <w:r w:rsidRPr="00B6717C">
        <w:t>Partners in the Community</w:t>
      </w:r>
      <w:r>
        <w:t xml:space="preserve"> are people who work for community organisations.</w:t>
      </w:r>
    </w:p>
    <w:p w14:paraId="36506E30" w14:textId="77777777" w:rsidR="00C96172" w:rsidRDefault="00C96172" w:rsidP="002F343C">
      <w:r>
        <w:rPr>
          <w:rStyle w:val="Strong"/>
          <w:bCs w:val="0"/>
        </w:rPr>
        <w:t>P</w:t>
      </w:r>
      <w:r w:rsidRPr="00823068">
        <w:rPr>
          <w:rStyle w:val="Strong"/>
          <w:bCs w:val="0"/>
        </w:rPr>
        <w:t>ermanent</w:t>
      </w:r>
      <w:r w:rsidRPr="00823068">
        <w:t xml:space="preserve"> </w:t>
      </w:r>
    </w:p>
    <w:p w14:paraId="469FE87A" w14:textId="77777777" w:rsidR="00C96172" w:rsidRPr="00082485" w:rsidRDefault="00C96172" w:rsidP="002F343C">
      <w:pPr>
        <w:rPr>
          <w:b/>
          <w:bCs/>
        </w:rPr>
      </w:pPr>
      <w:r>
        <w:t xml:space="preserve">When something is permanent </w:t>
      </w:r>
      <w:r w:rsidRPr="00823068">
        <w:t>it won’t go away</w:t>
      </w:r>
      <w:r>
        <w:t>.</w:t>
      </w:r>
    </w:p>
    <w:p w14:paraId="7FA65D45" w14:textId="77777777" w:rsidR="00C96172" w:rsidRDefault="00C96172" w:rsidP="002F343C">
      <w:r>
        <w:rPr>
          <w:rStyle w:val="Strong"/>
          <w:bCs w:val="0"/>
        </w:rPr>
        <w:t>R</w:t>
      </w:r>
      <w:r w:rsidRPr="00BF7AAB">
        <w:rPr>
          <w:rStyle w:val="Strong"/>
          <w:bCs w:val="0"/>
        </w:rPr>
        <w:t>easonable</w:t>
      </w:r>
      <w:r>
        <w:t xml:space="preserve"> </w:t>
      </w:r>
    </w:p>
    <w:p w14:paraId="2C550ED0" w14:textId="77777777" w:rsidR="00C96172" w:rsidRPr="00823068" w:rsidRDefault="00C96172" w:rsidP="002F343C">
      <w:pPr>
        <w:rPr>
          <w:rStyle w:val="Strong"/>
          <w:bCs w:val="0"/>
        </w:rPr>
      </w:pPr>
      <w:r>
        <w:t>When something is reasonable it is fair.</w:t>
      </w:r>
    </w:p>
    <w:p w14:paraId="56260705" w14:textId="77777777" w:rsidR="00C96172" w:rsidRPr="00B6717C" w:rsidRDefault="00C96172" w:rsidP="002F343C">
      <w:pPr>
        <w:rPr>
          <w:b/>
          <w:bCs/>
        </w:rPr>
      </w:pPr>
      <w:r w:rsidRPr="00B6717C">
        <w:rPr>
          <w:b/>
          <w:bCs/>
        </w:rPr>
        <w:t>Respite</w:t>
      </w:r>
    </w:p>
    <w:p w14:paraId="0BE83345" w14:textId="77777777" w:rsidR="00C96172" w:rsidRPr="00A47051" w:rsidRDefault="00C96172" w:rsidP="002F343C">
      <w:r>
        <w:t>When someone takes a break from caring for someone with disability, it is called respite.</w:t>
      </w:r>
    </w:p>
    <w:p w14:paraId="6603997C" w14:textId="77777777" w:rsidR="00C96172" w:rsidRDefault="00C96172" w:rsidP="002F343C">
      <w:r>
        <w:rPr>
          <w:rStyle w:val="Strong"/>
          <w:bCs w:val="0"/>
        </w:rPr>
        <w:t>S</w:t>
      </w:r>
      <w:r w:rsidRPr="00823068">
        <w:rPr>
          <w:rStyle w:val="Strong"/>
          <w:bCs w:val="0"/>
        </w:rPr>
        <w:t>ignificant</w:t>
      </w:r>
      <w:r w:rsidRPr="00823068">
        <w:t xml:space="preserve"> </w:t>
      </w:r>
    </w:p>
    <w:p w14:paraId="33240576" w14:textId="37D449B3" w:rsidR="00C96172" w:rsidRPr="00B6717C" w:rsidRDefault="00C96172" w:rsidP="002F343C">
      <w:pPr>
        <w:rPr>
          <w:b/>
          <w:bCs/>
        </w:rPr>
      </w:pPr>
      <w:r>
        <w:t xml:space="preserve">When something is significant </w:t>
      </w:r>
      <w:r w:rsidRPr="00823068">
        <w:t xml:space="preserve">it affects the way you live your </w:t>
      </w:r>
      <w:r>
        <w:br/>
      </w:r>
      <w:r w:rsidRPr="00823068">
        <w:t>day</w:t>
      </w:r>
      <w:r>
        <w:t>-</w:t>
      </w:r>
      <w:r w:rsidRPr="00823068">
        <w:t>to</w:t>
      </w:r>
      <w:r>
        <w:t>-</w:t>
      </w:r>
      <w:r w:rsidRPr="00823068">
        <w:t xml:space="preserve">day life. </w:t>
      </w:r>
    </w:p>
    <w:p w14:paraId="07F24A6D" w14:textId="77777777" w:rsidR="00C96172" w:rsidRDefault="00C96172" w:rsidP="00B6717C">
      <w:pPr>
        <w:rPr>
          <w:b/>
          <w:bCs/>
        </w:rPr>
      </w:pPr>
      <w:r w:rsidRPr="00A732D1">
        <w:rPr>
          <w:b/>
          <w:bCs/>
        </w:rPr>
        <w:t>Support Coordinators</w:t>
      </w:r>
    </w:p>
    <w:p w14:paraId="3ED83A8F" w14:textId="47CA717F" w:rsidR="00D821F8" w:rsidRDefault="00C96172" w:rsidP="00D821F8">
      <w:r w:rsidRPr="00B6717C">
        <w:t>Support Coordinators</w:t>
      </w:r>
      <w:r w:rsidRPr="00A732D1">
        <w:t xml:space="preserve"> are people who help people with disability plan and use their support</w:t>
      </w:r>
      <w:r>
        <w:t>s</w:t>
      </w:r>
      <w:r w:rsidRPr="00A732D1">
        <w:t xml:space="preserve">. </w:t>
      </w:r>
    </w:p>
    <w:p w14:paraId="3C70F605" w14:textId="77777777" w:rsidR="005D7535" w:rsidRDefault="005D7535" w:rsidP="00D821F8"/>
    <w:p w14:paraId="7D074DC3" w14:textId="084B5F69" w:rsidR="006A3B43" w:rsidRDefault="00C96172" w:rsidP="00D821F8">
      <w:pPr>
        <w:rPr>
          <w:sz w:val="24"/>
          <w:szCs w:val="24"/>
        </w:rPr>
      </w:pPr>
      <w:r w:rsidRPr="00A65C6E">
        <w:rPr>
          <w:sz w:val="24"/>
          <w:szCs w:val="24"/>
        </w:rPr>
        <w:t xml:space="preserve">The Information Access Group created this </w:t>
      </w:r>
      <w:r>
        <w:rPr>
          <w:sz w:val="24"/>
          <w:szCs w:val="24"/>
        </w:rPr>
        <w:t xml:space="preserve">text-only </w:t>
      </w:r>
      <w:r w:rsidRPr="00A65C6E">
        <w:rPr>
          <w:sz w:val="24"/>
          <w:szCs w:val="24"/>
        </w:rPr>
        <w:t xml:space="preserve">Easy Read document. </w:t>
      </w:r>
      <w:r>
        <w:rPr>
          <w:sz w:val="24"/>
          <w:szCs w:val="24"/>
        </w:rPr>
        <w:br/>
      </w:r>
      <w:r w:rsidRPr="00A65C6E">
        <w:rPr>
          <w:sz w:val="24"/>
          <w:szCs w:val="24"/>
        </w:rPr>
        <w:t xml:space="preserve">For any enquiries, please visit </w:t>
      </w:r>
      <w:hyperlink r:id="rId20" w:history="1">
        <w:r w:rsidRPr="00A65C6E">
          <w:rPr>
            <w:rStyle w:val="Hyperlink"/>
            <w:sz w:val="24"/>
            <w:szCs w:val="24"/>
          </w:rPr>
          <w:t>www.informationaccessgroup.com</w:t>
        </w:r>
      </w:hyperlink>
      <w:r w:rsidRPr="00A65C6E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A65C6E">
        <w:rPr>
          <w:sz w:val="24"/>
          <w:szCs w:val="24"/>
        </w:rPr>
        <w:t>Quote job number 3487-C.</w:t>
      </w:r>
      <w:bookmarkEnd w:id="107"/>
      <w:bookmarkEnd w:id="108"/>
    </w:p>
    <w:p w14:paraId="4E98025B" w14:textId="389F3447" w:rsidR="00D821F8" w:rsidRDefault="00D821F8" w:rsidP="00D821F8">
      <w:pPr>
        <w:rPr>
          <w:sz w:val="24"/>
          <w:szCs w:val="24"/>
        </w:rPr>
      </w:pPr>
    </w:p>
    <w:p w14:paraId="4EA54BC1" w14:textId="58DDC6B8" w:rsidR="00D821F8" w:rsidRPr="00C96172" w:rsidRDefault="00D821F8" w:rsidP="00D821F8">
      <w:pPr>
        <w:rPr>
          <w:sz w:val="24"/>
          <w:szCs w:val="24"/>
        </w:rPr>
      </w:pPr>
      <w:r>
        <w:rPr>
          <w:sz w:val="24"/>
          <w:szCs w:val="24"/>
        </w:rPr>
        <w:t>DA0311 – Participant Pathway Booklet 1 – Understanding the NDIS</w:t>
      </w:r>
      <w:r w:rsidR="007159EC">
        <w:rPr>
          <w:sz w:val="24"/>
          <w:szCs w:val="24"/>
        </w:rPr>
        <w:t xml:space="preserve"> May 2020</w:t>
      </w:r>
    </w:p>
    <w:sectPr w:rsidR="00D821F8" w:rsidRPr="00C96172" w:rsidSect="00467F78">
      <w:footerReference w:type="default" r:id="rId21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2794E" w14:textId="77777777" w:rsidR="00E56DE9" w:rsidRDefault="00E56DE9" w:rsidP="00134CC3">
      <w:pPr>
        <w:spacing w:before="0" w:after="0" w:line="240" w:lineRule="auto"/>
      </w:pPr>
      <w:r>
        <w:separator/>
      </w:r>
    </w:p>
  </w:endnote>
  <w:endnote w:type="continuationSeparator" w:id="0">
    <w:p w14:paraId="44B1EF54" w14:textId="77777777" w:rsidR="00E56DE9" w:rsidRDefault="00E56DE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770739E" w14:textId="77777777" w:rsidR="00E56DE9" w:rsidRDefault="00E56DE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7363F" w14:textId="36926031" w:rsidR="002F742A" w:rsidRDefault="002F742A" w:rsidP="002F742A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8B9B3" w14:textId="77777777" w:rsidR="00E56DE9" w:rsidRDefault="00E56DE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C194A9A" w14:textId="77777777" w:rsidR="00E56DE9" w:rsidRDefault="00E56DE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8F25C99" w14:textId="77777777" w:rsidR="00E56DE9" w:rsidRDefault="00E56DE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C880D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1C5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4A66A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4C9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C8AC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6A1D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C22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3AC3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249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50ED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41A67"/>
    <w:multiLevelType w:val="hybridMultilevel"/>
    <w:tmpl w:val="302ED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A549BA"/>
    <w:multiLevelType w:val="hybridMultilevel"/>
    <w:tmpl w:val="596A9AD6"/>
    <w:lvl w:ilvl="0" w:tplc="8FD6944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CAACE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653A8"/>
    <w:multiLevelType w:val="hybridMultilevel"/>
    <w:tmpl w:val="B26C6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05FC6"/>
    <w:multiLevelType w:val="hybridMultilevel"/>
    <w:tmpl w:val="C9B0D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023678"/>
    <w:multiLevelType w:val="hybridMultilevel"/>
    <w:tmpl w:val="5510C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64CD7"/>
    <w:multiLevelType w:val="hybridMultilevel"/>
    <w:tmpl w:val="D3A28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5D15E9"/>
    <w:multiLevelType w:val="hybridMultilevel"/>
    <w:tmpl w:val="D4B23FA6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73F01266"/>
    <w:multiLevelType w:val="hybridMultilevel"/>
    <w:tmpl w:val="F468C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51DB4"/>
    <w:multiLevelType w:val="hybridMultilevel"/>
    <w:tmpl w:val="71927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5"/>
  </w:num>
  <w:num w:numId="3">
    <w:abstractNumId w:val="17"/>
  </w:num>
  <w:num w:numId="4">
    <w:abstractNumId w:val="20"/>
  </w:num>
  <w:num w:numId="5">
    <w:abstractNumId w:val="21"/>
  </w:num>
  <w:num w:numId="6">
    <w:abstractNumId w:val="13"/>
  </w:num>
  <w:num w:numId="7">
    <w:abstractNumId w:val="12"/>
  </w:num>
  <w:num w:numId="8">
    <w:abstractNumId w:val="25"/>
  </w:num>
  <w:num w:numId="9">
    <w:abstractNumId w:val="23"/>
  </w:num>
  <w:num w:numId="10">
    <w:abstractNumId w:val="18"/>
  </w:num>
  <w:num w:numId="11">
    <w:abstractNumId w:val="22"/>
  </w:num>
  <w:num w:numId="12">
    <w:abstractNumId w:val="19"/>
  </w:num>
  <w:num w:numId="13">
    <w:abstractNumId w:val="16"/>
  </w:num>
  <w:num w:numId="14">
    <w:abstractNumId w:val="24"/>
  </w:num>
  <w:num w:numId="15">
    <w:abstractNumId w:val="26"/>
  </w:num>
  <w:num w:numId="16">
    <w:abstractNumId w:val="14"/>
  </w:num>
  <w:num w:numId="17">
    <w:abstractNumId w:val="27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8"/>
  </w:num>
  <w:num w:numId="29">
    <w:abstractNumId w:val="29"/>
  </w:num>
  <w:num w:numId="30">
    <w:abstractNumId w:val="10"/>
  </w:num>
  <w:num w:numId="31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0035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5085"/>
    <w:rsid w:val="00026D9B"/>
    <w:rsid w:val="00026E8E"/>
    <w:rsid w:val="000276DA"/>
    <w:rsid w:val="00027E14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75C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1635"/>
    <w:rsid w:val="00132D00"/>
    <w:rsid w:val="00132FC1"/>
    <w:rsid w:val="00133963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954"/>
    <w:rsid w:val="00193854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4DC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78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2E8C"/>
    <w:rsid w:val="00294267"/>
    <w:rsid w:val="00294E65"/>
    <w:rsid w:val="00295BFF"/>
    <w:rsid w:val="00296078"/>
    <w:rsid w:val="0029625C"/>
    <w:rsid w:val="0029735F"/>
    <w:rsid w:val="00297660"/>
    <w:rsid w:val="002A02BB"/>
    <w:rsid w:val="002A115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1895"/>
    <w:rsid w:val="002F343C"/>
    <w:rsid w:val="002F4877"/>
    <w:rsid w:val="002F4984"/>
    <w:rsid w:val="002F49CA"/>
    <w:rsid w:val="002F4CE9"/>
    <w:rsid w:val="002F637F"/>
    <w:rsid w:val="002F7283"/>
    <w:rsid w:val="002F742A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3277"/>
    <w:rsid w:val="003741D2"/>
    <w:rsid w:val="0037449D"/>
    <w:rsid w:val="0037458D"/>
    <w:rsid w:val="00374CB3"/>
    <w:rsid w:val="003756EE"/>
    <w:rsid w:val="003763EE"/>
    <w:rsid w:val="003766DC"/>
    <w:rsid w:val="00376BB0"/>
    <w:rsid w:val="00377BAF"/>
    <w:rsid w:val="00377BCD"/>
    <w:rsid w:val="003804F2"/>
    <w:rsid w:val="003809AE"/>
    <w:rsid w:val="00381208"/>
    <w:rsid w:val="00381C4C"/>
    <w:rsid w:val="0038327A"/>
    <w:rsid w:val="00383968"/>
    <w:rsid w:val="003841E6"/>
    <w:rsid w:val="003846BE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D19FA"/>
    <w:rsid w:val="003D2B61"/>
    <w:rsid w:val="003D31FE"/>
    <w:rsid w:val="003D346D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3BA6"/>
    <w:rsid w:val="003F426C"/>
    <w:rsid w:val="003F437C"/>
    <w:rsid w:val="003F5ED6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C68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21D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2AA7"/>
    <w:rsid w:val="00535D3D"/>
    <w:rsid w:val="00535D98"/>
    <w:rsid w:val="005369B5"/>
    <w:rsid w:val="005411C2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214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7535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5E0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6C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79C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AD6"/>
    <w:rsid w:val="0066341E"/>
    <w:rsid w:val="0066369C"/>
    <w:rsid w:val="00664011"/>
    <w:rsid w:val="00664FD6"/>
    <w:rsid w:val="00665419"/>
    <w:rsid w:val="006656C1"/>
    <w:rsid w:val="00665BED"/>
    <w:rsid w:val="006661D0"/>
    <w:rsid w:val="00666672"/>
    <w:rsid w:val="0066746B"/>
    <w:rsid w:val="006674FA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59B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E7203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9EC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65D9"/>
    <w:rsid w:val="00757065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6FE"/>
    <w:rsid w:val="007A5C97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6860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B5E"/>
    <w:rsid w:val="007F010F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D65"/>
    <w:rsid w:val="008040A2"/>
    <w:rsid w:val="00804B76"/>
    <w:rsid w:val="008068B2"/>
    <w:rsid w:val="00806C69"/>
    <w:rsid w:val="00810159"/>
    <w:rsid w:val="0081027F"/>
    <w:rsid w:val="00810468"/>
    <w:rsid w:val="00810F0F"/>
    <w:rsid w:val="00811075"/>
    <w:rsid w:val="00811229"/>
    <w:rsid w:val="0081128E"/>
    <w:rsid w:val="00811FC6"/>
    <w:rsid w:val="00813C5D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DF0"/>
    <w:rsid w:val="00841959"/>
    <w:rsid w:val="0084289E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BA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0C2F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47CE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2E1E"/>
    <w:rsid w:val="009B3499"/>
    <w:rsid w:val="009B3DBC"/>
    <w:rsid w:val="009B3E1B"/>
    <w:rsid w:val="009B3EEE"/>
    <w:rsid w:val="009B53EB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528"/>
    <w:rsid w:val="00A612A7"/>
    <w:rsid w:val="00A61730"/>
    <w:rsid w:val="00A62558"/>
    <w:rsid w:val="00A645AF"/>
    <w:rsid w:val="00A646E2"/>
    <w:rsid w:val="00A65C6E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44CE"/>
    <w:rsid w:val="00AB49D8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3642"/>
    <w:rsid w:val="00AD383A"/>
    <w:rsid w:val="00AD3B58"/>
    <w:rsid w:val="00AD3B62"/>
    <w:rsid w:val="00AD4607"/>
    <w:rsid w:val="00AD5A64"/>
    <w:rsid w:val="00AD6448"/>
    <w:rsid w:val="00AD6E3F"/>
    <w:rsid w:val="00AE008F"/>
    <w:rsid w:val="00AE0555"/>
    <w:rsid w:val="00AE0630"/>
    <w:rsid w:val="00AE0FDC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2A"/>
    <w:rsid w:val="00B50330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2A2A"/>
    <w:rsid w:val="00B63AAD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29"/>
    <w:rsid w:val="00BA4443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5222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CF8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F8F"/>
    <w:rsid w:val="00C9543C"/>
    <w:rsid w:val="00C96172"/>
    <w:rsid w:val="00C96642"/>
    <w:rsid w:val="00C973C5"/>
    <w:rsid w:val="00CA093D"/>
    <w:rsid w:val="00CA0D1E"/>
    <w:rsid w:val="00CA1CBD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1F5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757D"/>
    <w:rsid w:val="00D2782C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4FB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DD5"/>
    <w:rsid w:val="00D65DE8"/>
    <w:rsid w:val="00D65F81"/>
    <w:rsid w:val="00D70C69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1F8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63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C3D"/>
    <w:rsid w:val="00E31790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3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7F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D63"/>
    <w:rsid w:val="00EC4061"/>
    <w:rsid w:val="00EC486D"/>
    <w:rsid w:val="00EC4D2E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33C6"/>
    <w:rsid w:val="00F942A7"/>
    <w:rsid w:val="00F94C76"/>
    <w:rsid w:val="00F97700"/>
    <w:rsid w:val="00FA02B9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66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0353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611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34FB"/>
    <w:pPr>
      <w:keepNext/>
      <w:keepLines/>
      <w:spacing w:before="600" w:line="240" w:lineRule="auto"/>
      <w:outlineLvl w:val="0"/>
    </w:pPr>
    <w:rPr>
      <w:rFonts w:cs="Times New Roman"/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84289E"/>
    <w:pPr>
      <w:keepNext/>
      <w:keepLines/>
      <w:spacing w:before="48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965C2"/>
    <w:pPr>
      <w:keepNext/>
      <w:spacing w:before="24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34FB"/>
    <w:rPr>
      <w:rFonts w:ascii="FS Me" w:hAnsi="FS Me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84289E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2124DC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B965C2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83708"/>
    <w:pPr>
      <w:tabs>
        <w:tab w:val="right" w:pos="9323"/>
      </w:tabs>
      <w:spacing w:before="960" w:after="96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 w:after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hyperlink" Target="http://www.facebook.com/NDISAu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ndis.gov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at.gov.au" TargetMode="External"/><Relationship Id="rId20" Type="http://schemas.openxmlformats.org/officeDocument/2006/relationships/hyperlink" Target="http://www.informationaccessgroup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nquiries@ndis.gov.au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ndis.gov.au/about-us/publications/booklets-and-factsheets" TargetMode="External"/><Relationship Id="rId19" Type="http://schemas.openxmlformats.org/officeDocument/2006/relationships/hyperlink" Target="http://www.relayservice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coronavirus" TargetMode="External"/><Relationship Id="rId14" Type="http://schemas.openxmlformats.org/officeDocument/2006/relationships/hyperlink" Target="https://www.ndis.gov.au/contact/location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8</Pages>
  <Words>2063</Words>
  <Characters>1176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79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Cassandra Bulman</cp:lastModifiedBy>
  <cp:revision>22</cp:revision>
  <cp:lastPrinted>2019-09-17T06:26:00Z</cp:lastPrinted>
  <dcterms:created xsi:type="dcterms:W3CDTF">2020-06-25T01:26:00Z</dcterms:created>
  <dcterms:modified xsi:type="dcterms:W3CDTF">2020-07-01T06:54:00Z</dcterms:modified>
</cp:coreProperties>
</file>